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1F0" w:rsidRDefault="004241F0" w:rsidP="0031022F">
      <w:pPr>
        <w:pStyle w:val="ListParagraph"/>
        <w:spacing w:line="240" w:lineRule="exact"/>
        <w:ind w:left="0"/>
        <w:jc w:val="center"/>
        <w:rPr>
          <w:rFonts w:ascii="Arial" w:hAnsi="Arial" w:cs="Arial"/>
        </w:rPr>
      </w:pPr>
      <w:bookmarkStart w:id="0" w:name="_GoBack"/>
      <w:bookmarkEnd w:id="0"/>
    </w:p>
    <w:p w:rsidR="009774D3" w:rsidRPr="009774D3" w:rsidRDefault="009774D3" w:rsidP="009774D3">
      <w:pPr>
        <w:tabs>
          <w:tab w:val="left" w:pos="3870"/>
          <w:tab w:val="left" w:pos="9632"/>
        </w:tabs>
        <w:spacing w:after="0" w:line="240" w:lineRule="auto"/>
        <w:jc w:val="center"/>
        <w:rPr>
          <w:rFonts w:ascii="Arial" w:eastAsia="Calibri" w:hAnsi="Arial" w:cs="Arial"/>
        </w:rPr>
      </w:pPr>
      <w:r w:rsidRPr="009774D3">
        <w:rPr>
          <w:rFonts w:ascii="Arial" w:eastAsia="Calibri" w:hAnsi="Arial" w:cs="Arial"/>
        </w:rPr>
        <w:t>Florida SouthWestern State College District Board of Trustees</w:t>
      </w:r>
    </w:p>
    <w:p w:rsidR="009774D3" w:rsidRPr="009774D3" w:rsidRDefault="009774D3" w:rsidP="009774D3">
      <w:pPr>
        <w:spacing w:after="0" w:line="240" w:lineRule="auto"/>
        <w:jc w:val="center"/>
        <w:rPr>
          <w:rFonts w:ascii="Arial" w:eastAsia="Calibri" w:hAnsi="Arial" w:cs="Arial"/>
        </w:rPr>
      </w:pPr>
      <w:r w:rsidRPr="009774D3">
        <w:rPr>
          <w:rFonts w:ascii="Arial" w:eastAsia="Calibri" w:hAnsi="Arial" w:cs="Arial"/>
        </w:rPr>
        <w:t>Business Affairs &amp; Facilities Committee</w:t>
      </w:r>
    </w:p>
    <w:p w:rsidR="009774D3" w:rsidRPr="009774D3" w:rsidRDefault="009774D3" w:rsidP="009774D3">
      <w:pPr>
        <w:spacing w:after="0" w:line="240" w:lineRule="auto"/>
        <w:jc w:val="center"/>
        <w:rPr>
          <w:rFonts w:ascii="Arial" w:eastAsia="Calibri" w:hAnsi="Arial" w:cs="Arial"/>
        </w:rPr>
      </w:pPr>
      <w:r w:rsidRPr="009774D3">
        <w:rPr>
          <w:rFonts w:ascii="Arial" w:eastAsia="Calibri" w:hAnsi="Arial" w:cs="Arial"/>
        </w:rPr>
        <w:t>Tuesday, February 4, 2020</w:t>
      </w:r>
    </w:p>
    <w:p w:rsidR="009774D3" w:rsidRPr="009774D3" w:rsidRDefault="009774D3" w:rsidP="009774D3">
      <w:pPr>
        <w:spacing w:after="0" w:line="240" w:lineRule="auto"/>
        <w:jc w:val="center"/>
        <w:rPr>
          <w:rFonts w:ascii="Arial" w:eastAsia="Calibri" w:hAnsi="Arial" w:cs="Arial"/>
        </w:rPr>
      </w:pPr>
      <w:r w:rsidRPr="009774D3">
        <w:rPr>
          <w:rFonts w:ascii="Arial" w:eastAsia="Calibri" w:hAnsi="Arial" w:cs="Arial"/>
        </w:rPr>
        <w:t>1:30 – 2:45 p.m.</w:t>
      </w:r>
    </w:p>
    <w:p w:rsidR="009774D3" w:rsidRPr="009774D3" w:rsidRDefault="009774D3" w:rsidP="009774D3">
      <w:pPr>
        <w:spacing w:after="0" w:line="240" w:lineRule="auto"/>
        <w:jc w:val="center"/>
        <w:rPr>
          <w:rFonts w:ascii="Arial" w:eastAsia="Calibri" w:hAnsi="Arial" w:cs="Arial"/>
          <w:strike/>
        </w:rPr>
      </w:pPr>
      <w:r w:rsidRPr="009774D3">
        <w:rPr>
          <w:rFonts w:ascii="Arial" w:eastAsia="Calibri" w:hAnsi="Arial" w:cs="Arial"/>
        </w:rPr>
        <w:t>Lee Campus Room I-225</w:t>
      </w:r>
    </w:p>
    <w:p w:rsidR="005434D4" w:rsidRPr="009774D3" w:rsidRDefault="005434D4" w:rsidP="006E5D9B">
      <w:pPr>
        <w:pStyle w:val="ListParagraph"/>
        <w:spacing w:line="240" w:lineRule="exact"/>
        <w:ind w:left="0"/>
        <w:jc w:val="center"/>
        <w:rPr>
          <w:rFonts w:ascii="Arial" w:hAnsi="Arial" w:cs="Arial"/>
          <w:i/>
        </w:rPr>
      </w:pPr>
      <w:r w:rsidRPr="009774D3">
        <w:rPr>
          <w:rFonts w:ascii="Arial" w:hAnsi="Arial" w:cs="Arial"/>
          <w:i/>
        </w:rPr>
        <w:t>Minutes</w:t>
      </w:r>
    </w:p>
    <w:p w:rsidR="00C65E42" w:rsidRPr="009774D3" w:rsidRDefault="00C65E42" w:rsidP="005B4DFD">
      <w:pPr>
        <w:pStyle w:val="ListParagraph"/>
        <w:ind w:left="-180"/>
        <w:jc w:val="center"/>
        <w:rPr>
          <w:rFonts w:ascii="Arial" w:hAnsi="Arial" w:cs="Arial"/>
        </w:rPr>
      </w:pPr>
    </w:p>
    <w:p w:rsidR="00A77B87" w:rsidRPr="009774D3" w:rsidRDefault="00A77B87" w:rsidP="00F85810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 xml:space="preserve">The Business Affairs &amp; Facilities Committee </w:t>
      </w:r>
      <w:r w:rsidR="00926E2B" w:rsidRPr="009774D3">
        <w:rPr>
          <w:rFonts w:ascii="Arial" w:hAnsi="Arial" w:cs="Arial"/>
        </w:rPr>
        <w:t xml:space="preserve">met </w:t>
      </w:r>
      <w:r w:rsidR="00C8278B" w:rsidRPr="009774D3">
        <w:rPr>
          <w:rFonts w:ascii="Arial" w:hAnsi="Arial" w:cs="Arial"/>
        </w:rPr>
        <w:t xml:space="preserve">in </w:t>
      </w:r>
      <w:r w:rsidR="00707DF8" w:rsidRPr="009774D3">
        <w:rPr>
          <w:rFonts w:ascii="Arial" w:hAnsi="Arial" w:cs="Arial"/>
        </w:rPr>
        <w:t>Collier</w:t>
      </w:r>
      <w:r w:rsidR="00D57ED7" w:rsidRPr="009774D3">
        <w:rPr>
          <w:rFonts w:ascii="Arial" w:hAnsi="Arial" w:cs="Arial"/>
        </w:rPr>
        <w:t xml:space="preserve"> </w:t>
      </w:r>
      <w:r w:rsidR="00926E2B" w:rsidRPr="009774D3">
        <w:rPr>
          <w:rFonts w:ascii="Arial" w:hAnsi="Arial" w:cs="Arial"/>
        </w:rPr>
        <w:t xml:space="preserve">County, Florida, </w:t>
      </w:r>
      <w:r w:rsidRPr="009774D3">
        <w:rPr>
          <w:rFonts w:ascii="Arial" w:hAnsi="Arial" w:cs="Arial"/>
        </w:rPr>
        <w:t xml:space="preserve">on </w:t>
      </w:r>
      <w:r w:rsidR="009774D3" w:rsidRPr="009774D3">
        <w:rPr>
          <w:rFonts w:ascii="Arial" w:eastAsia="Calibri" w:hAnsi="Arial" w:cs="Arial"/>
        </w:rPr>
        <w:t>February 4, 2020</w:t>
      </w:r>
      <w:r w:rsidR="00A7347A" w:rsidRPr="009774D3">
        <w:rPr>
          <w:rFonts w:ascii="Arial" w:hAnsi="Arial" w:cs="Arial"/>
        </w:rPr>
        <w:t xml:space="preserve">at </w:t>
      </w:r>
      <w:r w:rsidR="00911393" w:rsidRPr="009774D3">
        <w:rPr>
          <w:rFonts w:ascii="Arial" w:hAnsi="Arial" w:cs="Arial"/>
        </w:rPr>
        <w:t>1</w:t>
      </w:r>
      <w:r w:rsidR="00A7347A" w:rsidRPr="009774D3">
        <w:rPr>
          <w:rFonts w:ascii="Arial" w:hAnsi="Arial" w:cs="Arial"/>
        </w:rPr>
        <w:t>:</w:t>
      </w:r>
      <w:r w:rsidR="00F634A4" w:rsidRPr="009774D3">
        <w:rPr>
          <w:rFonts w:ascii="Arial" w:hAnsi="Arial" w:cs="Arial"/>
        </w:rPr>
        <w:t>3</w:t>
      </w:r>
      <w:r w:rsidR="004E5D41" w:rsidRPr="009774D3">
        <w:rPr>
          <w:rFonts w:ascii="Arial" w:hAnsi="Arial" w:cs="Arial"/>
        </w:rPr>
        <w:t>0</w:t>
      </w:r>
      <w:r w:rsidR="00926E2B" w:rsidRPr="009774D3">
        <w:rPr>
          <w:rFonts w:ascii="Arial" w:hAnsi="Arial" w:cs="Arial"/>
        </w:rPr>
        <w:t xml:space="preserve"> p.m. </w:t>
      </w:r>
      <w:r w:rsidR="009774D3" w:rsidRPr="009774D3">
        <w:rPr>
          <w:rFonts w:ascii="Arial" w:hAnsi="Arial" w:cs="Arial"/>
        </w:rPr>
        <w:t>in I-225</w:t>
      </w:r>
      <w:r w:rsidR="005459D9" w:rsidRPr="009774D3">
        <w:rPr>
          <w:rFonts w:ascii="Arial" w:hAnsi="Arial" w:cs="Arial"/>
        </w:rPr>
        <w:t>.</w:t>
      </w:r>
    </w:p>
    <w:p w:rsidR="00B0373B" w:rsidRPr="009774D3" w:rsidRDefault="00B0373B" w:rsidP="00F85810">
      <w:pPr>
        <w:spacing w:after="0" w:line="240" w:lineRule="auto"/>
        <w:rPr>
          <w:rFonts w:ascii="Arial" w:hAnsi="Arial" w:cs="Arial"/>
        </w:rPr>
      </w:pPr>
    </w:p>
    <w:p w:rsidR="00A77B87" w:rsidRPr="009774D3" w:rsidRDefault="00A77B87" w:rsidP="00C646A7">
      <w:pPr>
        <w:spacing w:after="0" w:line="240" w:lineRule="auto"/>
        <w:rPr>
          <w:rFonts w:ascii="Arial" w:hAnsi="Arial" w:cs="Arial"/>
        </w:rPr>
      </w:pPr>
    </w:p>
    <w:p w:rsidR="005918AC" w:rsidRPr="009774D3" w:rsidRDefault="00A77B87" w:rsidP="001F7C39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>Present:</w:t>
      </w:r>
      <w:r w:rsidRPr="009774D3">
        <w:rPr>
          <w:rFonts w:ascii="Arial" w:hAnsi="Arial" w:cs="Arial"/>
        </w:rPr>
        <w:tab/>
      </w:r>
      <w:r w:rsidR="009774D3" w:rsidRPr="009774D3">
        <w:rPr>
          <w:rFonts w:ascii="Arial" w:hAnsi="Arial" w:cs="Arial"/>
        </w:rPr>
        <w:t>Marjorie Starnes-Bilotti</w:t>
      </w:r>
    </w:p>
    <w:p w:rsidR="009774D3" w:rsidRPr="009774D3" w:rsidRDefault="009774D3" w:rsidP="001F7C39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Pr="009774D3">
        <w:rPr>
          <w:rFonts w:ascii="Arial" w:hAnsi="Arial" w:cs="Arial"/>
        </w:rPr>
        <w:tab/>
        <w:t>Chris Cunningham</w:t>
      </w:r>
    </w:p>
    <w:p w:rsidR="005918AC" w:rsidRPr="009774D3" w:rsidRDefault="005918AC" w:rsidP="001F7C39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Pr="009774D3">
        <w:rPr>
          <w:rFonts w:ascii="Arial" w:hAnsi="Arial" w:cs="Arial"/>
        </w:rPr>
        <w:tab/>
      </w:r>
      <w:r w:rsidR="00F0722A" w:rsidRPr="009774D3">
        <w:rPr>
          <w:rFonts w:ascii="Arial" w:hAnsi="Arial" w:cs="Arial"/>
        </w:rPr>
        <w:t>Dr. Gina Doeble</w:t>
      </w:r>
    </w:p>
    <w:p w:rsidR="00574CA8" w:rsidRPr="009774D3" w:rsidRDefault="00CC1AA3" w:rsidP="00C646A7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Pr="009774D3">
        <w:rPr>
          <w:rFonts w:ascii="Arial" w:hAnsi="Arial" w:cs="Arial"/>
        </w:rPr>
        <w:tab/>
      </w:r>
      <w:r w:rsidR="00D22599" w:rsidRPr="009774D3">
        <w:rPr>
          <w:rFonts w:ascii="Arial" w:hAnsi="Arial" w:cs="Arial"/>
        </w:rPr>
        <w:tab/>
      </w:r>
      <w:r w:rsidR="00D22599" w:rsidRPr="009774D3">
        <w:rPr>
          <w:rFonts w:ascii="Arial" w:hAnsi="Arial" w:cs="Arial"/>
        </w:rPr>
        <w:tab/>
      </w:r>
    </w:p>
    <w:p w:rsidR="00574CA8" w:rsidRPr="009774D3" w:rsidRDefault="00A405FB" w:rsidP="00C646A7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Pr="009774D3">
        <w:rPr>
          <w:rFonts w:ascii="Arial" w:hAnsi="Arial" w:cs="Arial"/>
        </w:rPr>
        <w:tab/>
      </w:r>
    </w:p>
    <w:p w:rsidR="003D5BE5" w:rsidRPr="009774D3" w:rsidRDefault="00A77B87" w:rsidP="00C646A7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>Others</w:t>
      </w:r>
      <w:r w:rsidRPr="009774D3">
        <w:rPr>
          <w:rFonts w:ascii="Arial" w:hAnsi="Arial" w:cs="Arial"/>
        </w:rPr>
        <w:tab/>
      </w:r>
      <w:r w:rsidR="000A52A2" w:rsidRPr="009774D3">
        <w:rPr>
          <w:rFonts w:ascii="Arial" w:hAnsi="Arial" w:cs="Arial"/>
        </w:rPr>
        <w:tab/>
      </w:r>
      <w:r w:rsidR="003D5BE5" w:rsidRPr="009774D3">
        <w:rPr>
          <w:rFonts w:ascii="Arial" w:hAnsi="Arial" w:cs="Arial"/>
        </w:rPr>
        <w:t xml:space="preserve"> </w:t>
      </w:r>
    </w:p>
    <w:p w:rsidR="00A77B87" w:rsidRPr="009774D3" w:rsidRDefault="003D5BE5" w:rsidP="003D5BE5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>Present:</w:t>
      </w:r>
      <w:r w:rsidRPr="009774D3">
        <w:rPr>
          <w:rFonts w:ascii="Arial" w:hAnsi="Arial" w:cs="Arial"/>
        </w:rPr>
        <w:tab/>
      </w:r>
      <w:r w:rsidR="005434D4" w:rsidRPr="009774D3">
        <w:rPr>
          <w:rFonts w:ascii="Arial" w:hAnsi="Arial" w:cs="Arial"/>
        </w:rPr>
        <w:t>Toby Discenza</w:t>
      </w:r>
    </w:p>
    <w:p w:rsidR="00E94284" w:rsidRDefault="00A77B87" w:rsidP="009774D3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="003D5BE5" w:rsidRPr="009774D3">
        <w:rPr>
          <w:rFonts w:ascii="Arial" w:hAnsi="Arial" w:cs="Arial"/>
        </w:rPr>
        <w:tab/>
      </w:r>
      <w:r w:rsidR="009774D3">
        <w:rPr>
          <w:rFonts w:ascii="Arial" w:hAnsi="Arial" w:cs="Arial"/>
        </w:rPr>
        <w:t>Kathleen Porter</w:t>
      </w:r>
    </w:p>
    <w:p w:rsidR="009774D3" w:rsidRPr="009774D3" w:rsidRDefault="009774D3" w:rsidP="009774D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Chad Swartzman</w:t>
      </w:r>
    </w:p>
    <w:p w:rsidR="002E7B00" w:rsidRPr="009774D3" w:rsidRDefault="002A3CE5" w:rsidP="005434D4">
      <w:pPr>
        <w:spacing w:after="0" w:line="240" w:lineRule="auto"/>
        <w:rPr>
          <w:rFonts w:ascii="Arial" w:hAnsi="Arial" w:cs="Arial"/>
        </w:rPr>
      </w:pPr>
      <w:r w:rsidRPr="009774D3">
        <w:rPr>
          <w:rFonts w:ascii="Arial" w:hAnsi="Arial" w:cs="Arial"/>
        </w:rPr>
        <w:tab/>
      </w:r>
      <w:r w:rsidRPr="009774D3">
        <w:rPr>
          <w:rFonts w:ascii="Arial" w:hAnsi="Arial" w:cs="Arial"/>
        </w:rPr>
        <w:tab/>
      </w:r>
      <w:r w:rsidR="00CC1AA3" w:rsidRPr="009774D3">
        <w:rPr>
          <w:rFonts w:ascii="Arial" w:hAnsi="Arial" w:cs="Arial"/>
        </w:rPr>
        <w:t>Justine Lewis</w:t>
      </w:r>
      <w:r w:rsidR="002E7B00" w:rsidRPr="009774D3">
        <w:rPr>
          <w:rFonts w:ascii="Arial" w:hAnsi="Arial" w:cs="Arial"/>
        </w:rPr>
        <w:t>, Recorder</w:t>
      </w:r>
    </w:p>
    <w:p w:rsidR="00CC2EFE" w:rsidRPr="009774D3" w:rsidRDefault="00CC2EFE" w:rsidP="00C646A7">
      <w:pPr>
        <w:spacing w:after="0" w:line="240" w:lineRule="auto"/>
        <w:rPr>
          <w:rFonts w:ascii="Arial" w:hAnsi="Arial" w:cs="Arial"/>
        </w:rPr>
      </w:pPr>
    </w:p>
    <w:p w:rsidR="009774D3" w:rsidRPr="009774D3" w:rsidRDefault="00A405FB" w:rsidP="009774D3">
      <w:pPr>
        <w:spacing w:after="0" w:line="240" w:lineRule="auto"/>
        <w:ind w:left="450" w:hanging="450"/>
        <w:rPr>
          <w:rFonts w:ascii="Arial" w:hAnsi="Arial" w:cs="Arial"/>
        </w:rPr>
      </w:pPr>
      <w:r w:rsidRPr="009774D3">
        <w:rPr>
          <w:rFonts w:ascii="Arial" w:hAnsi="Arial" w:cs="Arial"/>
        </w:rPr>
        <w:t>Absent:</w:t>
      </w:r>
      <w:r w:rsidRPr="009774D3">
        <w:rPr>
          <w:rFonts w:ascii="Arial" w:hAnsi="Arial" w:cs="Arial"/>
        </w:rPr>
        <w:tab/>
      </w:r>
      <w:r w:rsidR="009774D3" w:rsidRPr="009774D3">
        <w:rPr>
          <w:rFonts w:ascii="Arial" w:hAnsi="Arial" w:cs="Arial"/>
        </w:rPr>
        <w:t>Danny Nix, Jr.</w:t>
      </w:r>
    </w:p>
    <w:p w:rsidR="004241F0" w:rsidRPr="009774D3" w:rsidRDefault="004241F0" w:rsidP="00B732DE">
      <w:pPr>
        <w:tabs>
          <w:tab w:val="left" w:pos="1440"/>
        </w:tabs>
        <w:spacing w:after="0" w:line="240" w:lineRule="auto"/>
        <w:rPr>
          <w:rFonts w:ascii="Arial" w:hAnsi="Arial" w:cs="Arial"/>
        </w:rPr>
      </w:pPr>
    </w:p>
    <w:p w:rsidR="00AE5AC9" w:rsidRPr="009774D3" w:rsidRDefault="00AE5AC9" w:rsidP="00B732DE">
      <w:pPr>
        <w:tabs>
          <w:tab w:val="left" w:pos="1440"/>
        </w:tabs>
        <w:spacing w:after="0" w:line="240" w:lineRule="auto"/>
        <w:rPr>
          <w:rFonts w:ascii="Arial" w:hAnsi="Arial" w:cs="Arial"/>
          <w:strike/>
        </w:rPr>
      </w:pPr>
    </w:p>
    <w:p w:rsidR="00F62861" w:rsidRPr="009774D3" w:rsidRDefault="00C81F25" w:rsidP="00B0373B">
      <w:pPr>
        <w:pStyle w:val="ListParagraph"/>
        <w:spacing w:after="0" w:line="360" w:lineRule="auto"/>
        <w:ind w:left="0"/>
        <w:rPr>
          <w:rFonts w:ascii="Arial" w:hAnsi="Arial" w:cs="Arial"/>
        </w:rPr>
      </w:pPr>
      <w:r w:rsidRPr="009774D3">
        <w:rPr>
          <w:rFonts w:ascii="Arial" w:hAnsi="Arial" w:cs="Arial"/>
          <w:b/>
        </w:rPr>
        <w:t>Public Comment:</w:t>
      </w:r>
      <w:r w:rsidRPr="009774D3">
        <w:rPr>
          <w:rFonts w:ascii="Arial" w:hAnsi="Arial" w:cs="Arial"/>
        </w:rPr>
        <w:t xml:space="preserve">  None</w:t>
      </w:r>
    </w:p>
    <w:p w:rsidR="00F62861" w:rsidRPr="009774D3" w:rsidRDefault="00776EFF" w:rsidP="00B0373B">
      <w:pPr>
        <w:pStyle w:val="ListParagraph"/>
        <w:spacing w:after="0" w:line="360" w:lineRule="auto"/>
        <w:ind w:left="0"/>
        <w:rPr>
          <w:rFonts w:ascii="Arial" w:hAnsi="Arial" w:cs="Arial"/>
        </w:rPr>
      </w:pPr>
      <w:r w:rsidRPr="009774D3">
        <w:rPr>
          <w:rFonts w:ascii="Arial" w:hAnsi="Arial" w:cs="Arial"/>
          <w:b/>
        </w:rPr>
        <w:t>Reports to the Business Affairs &amp; Facilities Committee:</w:t>
      </w:r>
      <w:r w:rsidR="009B4685" w:rsidRPr="009774D3">
        <w:rPr>
          <w:rFonts w:ascii="Arial" w:hAnsi="Arial" w:cs="Arial"/>
          <w:b/>
        </w:rPr>
        <w:t xml:space="preserve">  </w:t>
      </w:r>
      <w:r w:rsidR="009B4685" w:rsidRPr="009774D3">
        <w:rPr>
          <w:rFonts w:ascii="Arial" w:hAnsi="Arial" w:cs="Arial"/>
        </w:rPr>
        <w:t>None</w:t>
      </w:r>
    </w:p>
    <w:p w:rsidR="00B07C76" w:rsidRDefault="00B07C76" w:rsidP="00B0373B">
      <w:pPr>
        <w:spacing w:after="0" w:line="360" w:lineRule="auto"/>
        <w:rPr>
          <w:rFonts w:ascii="Arial" w:hAnsi="Arial" w:cs="Arial"/>
          <w:b/>
        </w:rPr>
      </w:pPr>
    </w:p>
    <w:p w:rsidR="00297BD0" w:rsidRPr="009774D3" w:rsidRDefault="00DD1C91" w:rsidP="00B0373B">
      <w:pPr>
        <w:spacing w:after="0" w:line="360" w:lineRule="auto"/>
        <w:rPr>
          <w:rFonts w:ascii="Arial" w:hAnsi="Arial" w:cs="Arial"/>
        </w:rPr>
      </w:pPr>
      <w:r w:rsidRPr="009774D3">
        <w:rPr>
          <w:rFonts w:ascii="Arial" w:hAnsi="Arial" w:cs="Arial"/>
          <w:b/>
        </w:rPr>
        <w:t>Current Agenda Items:</w:t>
      </w:r>
    </w:p>
    <w:p w:rsidR="00B26C36" w:rsidRDefault="006E7E61" w:rsidP="00B26C36">
      <w:pPr>
        <w:pStyle w:val="ListParagraph"/>
        <w:numPr>
          <w:ilvl w:val="0"/>
          <w:numId w:val="15"/>
        </w:numPr>
        <w:ind w:hanging="630"/>
        <w:rPr>
          <w:rFonts w:ascii="Arial" w:hAnsi="Arial" w:cs="Arial"/>
        </w:rPr>
      </w:pPr>
      <w:r w:rsidRPr="00516B65">
        <w:rPr>
          <w:rFonts w:ascii="Arial" w:hAnsi="Arial" w:cs="Arial"/>
          <w:u w:val="single"/>
        </w:rPr>
        <w:t xml:space="preserve">Approval of Minutes for Business Affairs &amp; Facilities Committee, December </w:t>
      </w:r>
      <w:r>
        <w:rPr>
          <w:rFonts w:ascii="Arial" w:hAnsi="Arial" w:cs="Arial"/>
          <w:u w:val="single"/>
        </w:rPr>
        <w:t>3</w:t>
      </w:r>
      <w:r w:rsidRPr="00516B65">
        <w:rPr>
          <w:rFonts w:ascii="Arial" w:hAnsi="Arial" w:cs="Arial"/>
          <w:u w:val="single"/>
        </w:rPr>
        <w:t>, 201</w:t>
      </w:r>
      <w:r>
        <w:rPr>
          <w:rFonts w:ascii="Arial" w:hAnsi="Arial" w:cs="Arial"/>
          <w:u w:val="single"/>
        </w:rPr>
        <w:t>9</w:t>
      </w:r>
      <w:r w:rsidRPr="00516B65">
        <w:rPr>
          <w:rFonts w:ascii="Arial" w:hAnsi="Arial" w:cs="Arial"/>
        </w:rPr>
        <w:t>.</w:t>
      </w:r>
    </w:p>
    <w:p w:rsidR="00B300F2" w:rsidRPr="000A52A2" w:rsidRDefault="00B300F2" w:rsidP="00B300F2">
      <w:pPr>
        <w:pStyle w:val="ListParagraph"/>
        <w:ind w:left="360"/>
        <w:jc w:val="both"/>
        <w:rPr>
          <w:rFonts w:ascii="Arial" w:hAnsi="Arial" w:cs="Arial"/>
        </w:rPr>
      </w:pPr>
      <w:r w:rsidRPr="000A52A2">
        <w:rPr>
          <w:rFonts w:ascii="Arial" w:hAnsi="Arial" w:cs="Arial"/>
        </w:rPr>
        <w:t xml:space="preserve">Motion by </w:t>
      </w:r>
      <w:r>
        <w:rPr>
          <w:rFonts w:ascii="Arial" w:hAnsi="Arial" w:cs="Arial"/>
        </w:rPr>
        <w:t>Marjorie Starnes-Bilotti</w:t>
      </w:r>
      <w:r w:rsidRPr="000A52A2">
        <w:rPr>
          <w:rFonts w:ascii="Arial" w:hAnsi="Arial" w:cs="Arial"/>
        </w:rPr>
        <w:t xml:space="preserve">, seconded by </w:t>
      </w:r>
      <w:r>
        <w:rPr>
          <w:rFonts w:ascii="Arial" w:hAnsi="Arial" w:cs="Arial"/>
        </w:rPr>
        <w:t>Chris Cunningham</w:t>
      </w:r>
      <w:r w:rsidRPr="000A52A2">
        <w:rPr>
          <w:rFonts w:ascii="Arial" w:hAnsi="Arial" w:cs="Arial"/>
        </w:rPr>
        <w:t xml:space="preserve"> to approve the minutes of December </w:t>
      </w:r>
      <w:r>
        <w:rPr>
          <w:rFonts w:ascii="Arial" w:hAnsi="Arial" w:cs="Arial"/>
        </w:rPr>
        <w:t>3</w:t>
      </w:r>
      <w:r w:rsidRPr="000A52A2">
        <w:rPr>
          <w:rFonts w:ascii="Arial" w:hAnsi="Arial" w:cs="Arial"/>
        </w:rPr>
        <w:t>, 201</w:t>
      </w:r>
      <w:r w:rsidR="005C3101">
        <w:rPr>
          <w:rFonts w:ascii="Arial" w:hAnsi="Arial" w:cs="Arial"/>
        </w:rPr>
        <w:t>9.</w:t>
      </w:r>
    </w:p>
    <w:p w:rsidR="00F97E0D" w:rsidRPr="009774D3" w:rsidRDefault="00F97E0D" w:rsidP="00B26C36">
      <w:pPr>
        <w:pStyle w:val="ListParagraph"/>
        <w:ind w:left="-270"/>
        <w:jc w:val="both"/>
        <w:rPr>
          <w:rFonts w:ascii="Arial" w:hAnsi="Arial" w:cs="Arial"/>
        </w:rPr>
      </w:pPr>
    </w:p>
    <w:p w:rsidR="00B26C36" w:rsidRDefault="00B26C36" w:rsidP="005C3101">
      <w:pPr>
        <w:pStyle w:val="ListParagraph"/>
        <w:numPr>
          <w:ilvl w:val="0"/>
          <w:numId w:val="31"/>
        </w:numPr>
        <w:ind w:left="360" w:hanging="630"/>
        <w:rPr>
          <w:rFonts w:ascii="Arial" w:hAnsi="Arial" w:cs="Arial"/>
          <w:u w:val="single"/>
        </w:rPr>
      </w:pPr>
      <w:r w:rsidRPr="00B300F2">
        <w:rPr>
          <w:rFonts w:ascii="Arial" w:hAnsi="Arial" w:cs="Arial"/>
          <w:u w:val="single"/>
        </w:rPr>
        <w:t>Lee Campus Buildings N, O, P, Q – Flat Roof Replacement</w:t>
      </w:r>
    </w:p>
    <w:p w:rsidR="005C3101" w:rsidRDefault="005C3101" w:rsidP="005C3101">
      <w:pPr>
        <w:pStyle w:val="ListParagraph"/>
        <w:ind w:left="360"/>
        <w:rPr>
          <w:rFonts w:ascii="Arial" w:hAnsi="Arial" w:cs="Arial"/>
        </w:rPr>
      </w:pPr>
      <w:r w:rsidRPr="005C3101">
        <w:rPr>
          <w:rFonts w:ascii="Arial" w:hAnsi="Arial" w:cs="Arial"/>
        </w:rPr>
        <w:lastRenderedPageBreak/>
        <w:t>Dr. Gina Doeble</w:t>
      </w:r>
      <w:r>
        <w:rPr>
          <w:rFonts w:ascii="Arial" w:hAnsi="Arial" w:cs="Arial"/>
        </w:rPr>
        <w:t xml:space="preserve"> presented the flat roof replacement proposal from Crowther Roofing for   Buildings N, O, P, Q. Chris Cunningham will present this item at the February 4, 2020 Board of Trustees meeting.  </w:t>
      </w:r>
    </w:p>
    <w:p w:rsidR="005C3101" w:rsidRDefault="005C3101" w:rsidP="005C3101">
      <w:pPr>
        <w:pStyle w:val="ListParagraph"/>
        <w:ind w:left="270"/>
        <w:rPr>
          <w:rFonts w:ascii="Arial" w:hAnsi="Arial" w:cs="Arial"/>
        </w:rPr>
      </w:pPr>
    </w:p>
    <w:p w:rsidR="005C3101" w:rsidRDefault="00B07C76" w:rsidP="00B07C76">
      <w:pPr>
        <w:pStyle w:val="ListParagraph"/>
        <w:numPr>
          <w:ilvl w:val="0"/>
          <w:numId w:val="31"/>
        </w:numPr>
        <w:ind w:left="360" w:hanging="630"/>
        <w:rPr>
          <w:rFonts w:ascii="Arial" w:hAnsi="Arial" w:cs="Arial"/>
          <w:u w:val="single"/>
        </w:rPr>
      </w:pPr>
      <w:r w:rsidRPr="00B07C76">
        <w:rPr>
          <w:rFonts w:ascii="Arial" w:hAnsi="Arial" w:cs="Arial"/>
          <w:u w:val="single"/>
        </w:rPr>
        <w:t>Financial Services Consent – Budget Amendments</w:t>
      </w:r>
    </w:p>
    <w:p w:rsidR="00B07C76" w:rsidRDefault="00B07C76" w:rsidP="00B07C76">
      <w:pPr>
        <w:pStyle w:val="ListParagraph"/>
        <w:ind w:left="360"/>
        <w:rPr>
          <w:rFonts w:ascii="Arial" w:hAnsi="Arial" w:cs="Arial"/>
        </w:rPr>
      </w:pPr>
      <w:r w:rsidRPr="00B07C76">
        <w:rPr>
          <w:rFonts w:ascii="Arial" w:hAnsi="Arial" w:cs="Arial"/>
        </w:rPr>
        <w:t xml:space="preserve">Toby Discenza presented the Financial Services Consent – Budget Amendments. </w:t>
      </w:r>
      <w:r>
        <w:rPr>
          <w:rFonts w:ascii="Arial" w:hAnsi="Arial" w:cs="Arial"/>
        </w:rPr>
        <w:t xml:space="preserve">Chris Cunningham will present this item at the February 4, 2020 Board of Trustees meeting.  </w:t>
      </w:r>
    </w:p>
    <w:p w:rsidR="00B07C76" w:rsidRPr="009774D3" w:rsidRDefault="00B07C76" w:rsidP="00B07C76">
      <w:pPr>
        <w:spacing w:line="276" w:lineRule="auto"/>
        <w:jc w:val="both"/>
        <w:rPr>
          <w:rFonts w:ascii="Arial" w:hAnsi="Arial" w:cs="Arial"/>
        </w:rPr>
      </w:pPr>
    </w:p>
    <w:p w:rsidR="00D0488C" w:rsidRPr="009774D3" w:rsidRDefault="00D0488C" w:rsidP="00B07C76">
      <w:pPr>
        <w:pStyle w:val="ListParagraph"/>
        <w:numPr>
          <w:ilvl w:val="0"/>
          <w:numId w:val="31"/>
        </w:numPr>
        <w:spacing w:line="276" w:lineRule="auto"/>
        <w:ind w:left="360" w:hanging="630"/>
        <w:jc w:val="both"/>
        <w:rPr>
          <w:rFonts w:ascii="Arial" w:hAnsi="Arial" w:cs="Arial"/>
          <w:i/>
          <w:u w:val="single"/>
        </w:rPr>
      </w:pPr>
      <w:r w:rsidRPr="009774D3">
        <w:rPr>
          <w:rFonts w:ascii="Arial" w:hAnsi="Arial" w:cs="Arial"/>
          <w:u w:val="single"/>
        </w:rPr>
        <w:t>Approval of Personnel Actions</w:t>
      </w:r>
      <w:r w:rsidRPr="009774D3">
        <w:rPr>
          <w:rFonts w:ascii="Arial" w:hAnsi="Arial" w:cs="Arial"/>
          <w:i/>
          <w:u w:val="single"/>
        </w:rPr>
        <w:t xml:space="preserve">. </w:t>
      </w:r>
    </w:p>
    <w:p w:rsidR="00B0373B" w:rsidRPr="009774D3" w:rsidRDefault="00B07C76" w:rsidP="00B07C76">
      <w:pPr>
        <w:pStyle w:val="ListParagraph"/>
        <w:spacing w:line="276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r. Gina Doeble </w:t>
      </w:r>
      <w:r w:rsidR="00D0488C" w:rsidRPr="009774D3">
        <w:rPr>
          <w:rFonts w:ascii="Arial" w:hAnsi="Arial" w:cs="Arial"/>
        </w:rPr>
        <w:t xml:space="preserve">presented the Personnel Actions. </w:t>
      </w:r>
      <w:r>
        <w:rPr>
          <w:rFonts w:ascii="Arial" w:hAnsi="Arial" w:cs="Arial"/>
        </w:rPr>
        <w:t xml:space="preserve">Chris Cunningham will present this item at the February 4, 2020 Board of Trustees meeting.  </w:t>
      </w:r>
    </w:p>
    <w:p w:rsidR="00B732DE" w:rsidRPr="009774D3" w:rsidRDefault="00DD401A" w:rsidP="000A52A2">
      <w:pPr>
        <w:pStyle w:val="ListParagraph"/>
        <w:spacing w:line="276" w:lineRule="auto"/>
        <w:ind w:left="360"/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t xml:space="preserve">  </w:t>
      </w:r>
    </w:p>
    <w:p w:rsidR="00D0488C" w:rsidRPr="00B07C76" w:rsidRDefault="00D0488C" w:rsidP="00B07C76">
      <w:pPr>
        <w:pStyle w:val="ListParagraph"/>
        <w:numPr>
          <w:ilvl w:val="0"/>
          <w:numId w:val="31"/>
        </w:numPr>
        <w:tabs>
          <w:tab w:val="left" w:pos="360"/>
        </w:tabs>
        <w:spacing w:after="0"/>
        <w:ind w:left="360" w:hanging="630"/>
        <w:jc w:val="both"/>
        <w:rPr>
          <w:rFonts w:ascii="Arial" w:hAnsi="Arial" w:cs="Arial"/>
          <w:i/>
          <w:u w:val="single"/>
        </w:rPr>
      </w:pPr>
      <w:r w:rsidRPr="009774D3">
        <w:rPr>
          <w:rFonts w:ascii="Arial" w:hAnsi="Arial" w:cs="Arial"/>
          <w:u w:val="single"/>
        </w:rPr>
        <w:t>Flo</w:t>
      </w:r>
      <w:r w:rsidR="00B07C76">
        <w:rPr>
          <w:rFonts w:ascii="Arial" w:hAnsi="Arial" w:cs="Arial"/>
          <w:u w:val="single"/>
        </w:rPr>
        <w:t>rida SouthWestern State College</w:t>
      </w:r>
      <w:r w:rsidRPr="009774D3">
        <w:rPr>
          <w:rFonts w:ascii="Arial" w:hAnsi="Arial" w:cs="Arial"/>
          <w:u w:val="single"/>
        </w:rPr>
        <w:t xml:space="preserve"> Monthly Financial Report</w:t>
      </w:r>
      <w:r w:rsidR="00B07C76">
        <w:rPr>
          <w:rFonts w:ascii="Arial" w:hAnsi="Arial" w:cs="Arial"/>
          <w:u w:val="single"/>
        </w:rPr>
        <w:t xml:space="preserve"> – </w:t>
      </w:r>
      <w:r w:rsidR="00B07C76" w:rsidRPr="00B07C76">
        <w:rPr>
          <w:rFonts w:ascii="Arial" w:hAnsi="Arial" w:cs="Arial"/>
          <w:i/>
          <w:u w:val="single"/>
        </w:rPr>
        <w:t>information only</w:t>
      </w:r>
    </w:p>
    <w:p w:rsidR="00084ECC" w:rsidRPr="00084ECC" w:rsidRDefault="00D0488C" w:rsidP="00084ECC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t xml:space="preserve">Toby Discenza presented the Florida SouthWestern State College – Monthly Financial Report. </w:t>
      </w:r>
      <w:r w:rsidR="00084ECC" w:rsidRPr="00084ECC">
        <w:rPr>
          <w:rFonts w:ascii="Arial" w:hAnsi="Arial" w:cs="Arial"/>
        </w:rPr>
        <w:t xml:space="preserve">Toby Discenza explained this report which shows a two-year comparison between the actual sources and uses of operating funds stating that we are on track.              </w:t>
      </w:r>
    </w:p>
    <w:p w:rsidR="00D0488C" w:rsidRPr="009774D3" w:rsidRDefault="00D0488C" w:rsidP="00B07C76">
      <w:pPr>
        <w:pStyle w:val="ListParagraph"/>
        <w:spacing w:line="276" w:lineRule="auto"/>
        <w:ind w:left="360"/>
        <w:jc w:val="both"/>
        <w:rPr>
          <w:rFonts w:ascii="Arial" w:hAnsi="Arial" w:cs="Arial"/>
        </w:rPr>
      </w:pPr>
    </w:p>
    <w:p w:rsidR="00084ECC" w:rsidRPr="00084ECC" w:rsidRDefault="00084ECC" w:rsidP="00084ECC">
      <w:pPr>
        <w:pStyle w:val="ListParagraph"/>
        <w:numPr>
          <w:ilvl w:val="0"/>
          <w:numId w:val="31"/>
        </w:numPr>
        <w:spacing w:after="0" w:line="240" w:lineRule="auto"/>
        <w:ind w:left="360" w:hanging="630"/>
        <w:jc w:val="both"/>
        <w:rPr>
          <w:rFonts w:ascii="Arial" w:hAnsi="Arial" w:cs="Arial"/>
          <w:u w:val="single"/>
        </w:rPr>
      </w:pPr>
      <w:r w:rsidRPr="00084ECC">
        <w:rPr>
          <w:rFonts w:ascii="Arial" w:hAnsi="Arial" w:cs="Arial"/>
          <w:u w:val="single"/>
        </w:rPr>
        <w:t xml:space="preserve">FSW Financing Corp. Financial Statements &amp; Investment Report – </w:t>
      </w:r>
      <w:r w:rsidRPr="00084ECC">
        <w:rPr>
          <w:rFonts w:ascii="Arial" w:hAnsi="Arial" w:cs="Arial"/>
          <w:i/>
          <w:u w:val="single"/>
        </w:rPr>
        <w:t>information item.</w:t>
      </w:r>
    </w:p>
    <w:p w:rsidR="00084ECC" w:rsidRDefault="00084ECC" w:rsidP="00084ECC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084ECC">
        <w:rPr>
          <w:rFonts w:ascii="Arial" w:hAnsi="Arial" w:cs="Arial"/>
        </w:rPr>
        <w:t>Kathleen Porter presented the review of the FSW Financing Corporation Financial Statements &amp; Investment Report</w:t>
      </w:r>
      <w:r>
        <w:rPr>
          <w:rFonts w:ascii="Arial" w:hAnsi="Arial" w:cs="Arial"/>
        </w:rPr>
        <w:t xml:space="preserve"> as of December 31, 2019.</w:t>
      </w:r>
    </w:p>
    <w:p w:rsidR="00084ECC" w:rsidRDefault="00084ECC" w:rsidP="00084ECC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:rsidR="00084ECC" w:rsidRPr="00012A64" w:rsidRDefault="00084ECC" w:rsidP="00084ECC">
      <w:pPr>
        <w:pStyle w:val="ListParagraph"/>
        <w:numPr>
          <w:ilvl w:val="0"/>
          <w:numId w:val="31"/>
        </w:numPr>
        <w:spacing w:after="0" w:line="240" w:lineRule="auto"/>
        <w:ind w:left="360" w:hanging="630"/>
        <w:jc w:val="both"/>
        <w:rPr>
          <w:rFonts w:ascii="Arial" w:hAnsi="Arial" w:cs="Arial"/>
          <w:i/>
        </w:rPr>
      </w:pPr>
      <w:r w:rsidRPr="000A52A2">
        <w:rPr>
          <w:rFonts w:ascii="Arial" w:hAnsi="Arial" w:cs="Arial"/>
          <w:u w:val="single"/>
        </w:rPr>
        <w:t>FSW Foundation 3</w:t>
      </w:r>
      <w:r w:rsidRPr="000A52A2">
        <w:rPr>
          <w:rFonts w:ascii="Arial" w:hAnsi="Arial" w:cs="Arial"/>
          <w:u w:val="single"/>
          <w:vertAlign w:val="superscript"/>
        </w:rPr>
        <w:t>rd</w:t>
      </w:r>
      <w:r w:rsidRPr="000A52A2">
        <w:rPr>
          <w:rFonts w:ascii="Arial" w:hAnsi="Arial" w:cs="Arial"/>
          <w:u w:val="single"/>
        </w:rPr>
        <w:t xml:space="preserve"> Qtr. Financial Statements &amp; Investment Report – </w:t>
      </w:r>
      <w:r w:rsidRPr="00012A64">
        <w:rPr>
          <w:rFonts w:ascii="Arial" w:hAnsi="Arial" w:cs="Arial"/>
          <w:i/>
          <w:u w:val="single"/>
        </w:rPr>
        <w:t>information item.</w:t>
      </w:r>
    </w:p>
    <w:p w:rsidR="00084ECC" w:rsidRPr="00084ECC" w:rsidRDefault="00084ECC" w:rsidP="00084ECC">
      <w:pPr>
        <w:spacing w:after="0" w:line="240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Chad Swartzman</w:t>
      </w:r>
      <w:r w:rsidRPr="00084ECC">
        <w:rPr>
          <w:rFonts w:ascii="Arial" w:hAnsi="Arial" w:cs="Arial"/>
        </w:rPr>
        <w:t xml:space="preserve"> presented the review of the FSW Foundation 3</w:t>
      </w:r>
      <w:r w:rsidRPr="00084ECC">
        <w:rPr>
          <w:rFonts w:ascii="Arial" w:hAnsi="Arial" w:cs="Arial"/>
          <w:vertAlign w:val="superscript"/>
        </w:rPr>
        <w:t>rd</w:t>
      </w:r>
      <w:r w:rsidRPr="00084ECC">
        <w:rPr>
          <w:rFonts w:ascii="Arial" w:hAnsi="Arial" w:cs="Arial"/>
        </w:rPr>
        <w:t xml:space="preserve"> Qtr. Financial Statements &amp; Investment Report </w:t>
      </w:r>
    </w:p>
    <w:p w:rsidR="00084ECC" w:rsidRPr="009774D3" w:rsidRDefault="00084ECC" w:rsidP="00B07C76">
      <w:pPr>
        <w:pStyle w:val="ListParagraph"/>
        <w:spacing w:after="0" w:line="360" w:lineRule="auto"/>
        <w:ind w:left="360" w:hanging="630"/>
        <w:jc w:val="both"/>
        <w:rPr>
          <w:rFonts w:ascii="Arial" w:hAnsi="Arial" w:cs="Arial"/>
        </w:rPr>
      </w:pPr>
    </w:p>
    <w:p w:rsidR="00084ECC" w:rsidRPr="00084ECC" w:rsidRDefault="00084ECC" w:rsidP="00084ECC">
      <w:pPr>
        <w:pStyle w:val="ListParagraph"/>
        <w:numPr>
          <w:ilvl w:val="0"/>
          <w:numId w:val="31"/>
        </w:numPr>
        <w:spacing w:after="0" w:line="240" w:lineRule="auto"/>
        <w:ind w:left="360" w:hanging="630"/>
        <w:jc w:val="both"/>
        <w:rPr>
          <w:rFonts w:ascii="Arial" w:hAnsi="Arial" w:cs="Arial"/>
          <w:u w:val="single"/>
        </w:rPr>
      </w:pPr>
      <w:r w:rsidRPr="00084ECC">
        <w:rPr>
          <w:rFonts w:ascii="Arial" w:hAnsi="Arial" w:cs="Arial"/>
          <w:u w:val="single"/>
        </w:rPr>
        <w:t>FSW Collegiate High Schools Consent Budget Amendments.</w:t>
      </w:r>
    </w:p>
    <w:p w:rsidR="00084ECC" w:rsidRPr="009774D3" w:rsidRDefault="00084ECC" w:rsidP="00084ECC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084ECC">
        <w:rPr>
          <w:rFonts w:ascii="Arial" w:hAnsi="Arial" w:cs="Arial"/>
        </w:rPr>
        <w:t xml:space="preserve">Toby Discenza presented the FSW Collegiate Consent Budget Amendments. </w:t>
      </w:r>
      <w:r>
        <w:rPr>
          <w:rFonts w:ascii="Arial" w:hAnsi="Arial" w:cs="Arial"/>
        </w:rPr>
        <w:t xml:space="preserve">Chris Cunningham will present this item at the February 4, 2020 Board of Trustees meeting.  </w:t>
      </w:r>
    </w:p>
    <w:p w:rsidR="00084ECC" w:rsidRPr="009774D3" w:rsidRDefault="00084ECC" w:rsidP="00084ECC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t xml:space="preserve">  </w:t>
      </w:r>
    </w:p>
    <w:p w:rsidR="00D81CD4" w:rsidRPr="009774D3" w:rsidRDefault="00D81CD4" w:rsidP="00B07C76">
      <w:pPr>
        <w:pStyle w:val="ListParagraph"/>
        <w:ind w:left="360" w:hanging="630"/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lastRenderedPageBreak/>
        <w:t xml:space="preserve">          </w:t>
      </w:r>
    </w:p>
    <w:p w:rsidR="00D0488C" w:rsidRPr="00084ECC" w:rsidRDefault="00D0488C" w:rsidP="00084ECC">
      <w:pPr>
        <w:pStyle w:val="ListParagraph"/>
        <w:numPr>
          <w:ilvl w:val="0"/>
          <w:numId w:val="31"/>
        </w:numPr>
        <w:spacing w:line="276" w:lineRule="auto"/>
        <w:ind w:left="360" w:hanging="630"/>
        <w:jc w:val="both"/>
        <w:rPr>
          <w:rFonts w:ascii="Arial" w:hAnsi="Arial" w:cs="Arial"/>
          <w:u w:val="single"/>
        </w:rPr>
      </w:pPr>
      <w:r w:rsidRPr="00084ECC">
        <w:rPr>
          <w:rFonts w:ascii="Arial" w:hAnsi="Arial" w:cs="Arial"/>
          <w:u w:val="single"/>
        </w:rPr>
        <w:t xml:space="preserve">Collegiate High Schools’ Monthly Financial Report - </w:t>
      </w:r>
      <w:r w:rsidRPr="00084ECC">
        <w:rPr>
          <w:rFonts w:ascii="Arial" w:hAnsi="Arial" w:cs="Arial"/>
          <w:i/>
          <w:u w:val="single"/>
        </w:rPr>
        <w:t>information item.</w:t>
      </w:r>
    </w:p>
    <w:p w:rsidR="00D0488C" w:rsidRPr="009774D3" w:rsidRDefault="00D0488C" w:rsidP="00B07C76">
      <w:pPr>
        <w:pStyle w:val="ListParagraph"/>
        <w:ind w:left="360"/>
        <w:rPr>
          <w:rFonts w:ascii="Arial" w:hAnsi="Arial" w:cs="Arial"/>
        </w:rPr>
      </w:pPr>
      <w:r w:rsidRPr="009774D3">
        <w:rPr>
          <w:rFonts w:ascii="Arial" w:hAnsi="Arial" w:cs="Arial"/>
        </w:rPr>
        <w:t>Tobias Discenza presented the Collegiate High Schools Monthly Financial Report.</w:t>
      </w:r>
    </w:p>
    <w:p w:rsidR="002D1201" w:rsidRDefault="002D1201" w:rsidP="00B07C76">
      <w:pPr>
        <w:pStyle w:val="ListParagraph"/>
        <w:spacing w:line="276" w:lineRule="auto"/>
        <w:ind w:left="360" w:hanging="630"/>
        <w:jc w:val="both"/>
        <w:rPr>
          <w:rFonts w:ascii="Arial" w:hAnsi="Arial" w:cs="Arial"/>
        </w:rPr>
      </w:pPr>
    </w:p>
    <w:p w:rsidR="00084ECC" w:rsidRPr="009774D3" w:rsidRDefault="00084ECC" w:rsidP="00B07C76">
      <w:pPr>
        <w:pStyle w:val="ListParagraph"/>
        <w:spacing w:line="276" w:lineRule="auto"/>
        <w:ind w:left="360" w:hanging="630"/>
        <w:jc w:val="both"/>
        <w:rPr>
          <w:rFonts w:ascii="Arial" w:hAnsi="Arial" w:cs="Arial"/>
        </w:rPr>
      </w:pPr>
    </w:p>
    <w:p w:rsidR="008B6E7D" w:rsidRPr="009774D3" w:rsidRDefault="002C1CA7" w:rsidP="00C007D3">
      <w:pPr>
        <w:ind w:left="360"/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t>Discussion was held.</w:t>
      </w:r>
    </w:p>
    <w:p w:rsidR="00D0488C" w:rsidRPr="009774D3" w:rsidRDefault="00D0488C" w:rsidP="00C007D3">
      <w:pPr>
        <w:ind w:left="360"/>
        <w:jc w:val="both"/>
        <w:rPr>
          <w:rFonts w:ascii="Arial" w:hAnsi="Arial" w:cs="Arial"/>
        </w:rPr>
      </w:pPr>
    </w:p>
    <w:p w:rsidR="00D0488C" w:rsidRPr="009774D3" w:rsidRDefault="00D0488C" w:rsidP="00C007D3">
      <w:pPr>
        <w:ind w:left="360"/>
        <w:jc w:val="both"/>
        <w:rPr>
          <w:rFonts w:ascii="Arial" w:hAnsi="Arial" w:cs="Arial"/>
        </w:rPr>
      </w:pPr>
    </w:p>
    <w:p w:rsidR="006A2791" w:rsidRPr="009774D3" w:rsidRDefault="00F7279D" w:rsidP="000A52A2">
      <w:pPr>
        <w:jc w:val="both"/>
        <w:rPr>
          <w:rFonts w:ascii="Arial" w:hAnsi="Arial" w:cs="Arial"/>
        </w:rPr>
      </w:pPr>
      <w:r w:rsidRPr="009774D3">
        <w:rPr>
          <w:rFonts w:ascii="Arial" w:hAnsi="Arial" w:cs="Arial"/>
        </w:rPr>
        <w:t>T</w:t>
      </w:r>
      <w:r w:rsidR="007E338A" w:rsidRPr="009774D3">
        <w:rPr>
          <w:rFonts w:ascii="Arial" w:hAnsi="Arial" w:cs="Arial"/>
        </w:rPr>
        <w:t xml:space="preserve">he meeting was adjourned at </w:t>
      </w:r>
      <w:r w:rsidR="009774D3">
        <w:rPr>
          <w:rFonts w:ascii="Arial" w:hAnsi="Arial" w:cs="Arial"/>
        </w:rPr>
        <w:t>1:56</w:t>
      </w:r>
      <w:r w:rsidR="007E338A" w:rsidRPr="009774D3">
        <w:rPr>
          <w:rFonts w:ascii="Arial" w:hAnsi="Arial" w:cs="Arial"/>
        </w:rPr>
        <w:t xml:space="preserve"> p.m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15"/>
        <w:gridCol w:w="1080"/>
        <w:gridCol w:w="3235"/>
      </w:tblGrid>
      <w:tr w:rsidR="00C42F46" w:rsidRPr="009774D3" w:rsidTr="00C42F46">
        <w:tc>
          <w:tcPr>
            <w:tcW w:w="4315" w:type="dxa"/>
            <w:tcBorders>
              <w:bottom w:val="single" w:sz="4" w:space="0" w:color="000000"/>
            </w:tcBorders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3235" w:type="dxa"/>
            <w:tcBorders>
              <w:bottom w:val="single" w:sz="4" w:space="0" w:color="000000"/>
            </w:tcBorders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42F46" w:rsidRPr="009774D3" w:rsidTr="00C42F46">
        <w:tc>
          <w:tcPr>
            <w:tcW w:w="4315" w:type="dxa"/>
            <w:tcBorders>
              <w:top w:val="single" w:sz="4" w:space="0" w:color="000000"/>
            </w:tcBorders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  <w:r w:rsidRPr="009774D3">
              <w:rPr>
                <w:rFonts w:ascii="Arial" w:hAnsi="Arial" w:cs="Arial"/>
              </w:rPr>
              <w:t>Member</w:t>
            </w:r>
          </w:p>
        </w:tc>
        <w:tc>
          <w:tcPr>
            <w:tcW w:w="1080" w:type="dxa"/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3235" w:type="dxa"/>
            <w:tcBorders>
              <w:top w:val="single" w:sz="4" w:space="0" w:color="000000"/>
            </w:tcBorders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  <w:r w:rsidRPr="009774D3">
              <w:rPr>
                <w:rFonts w:ascii="Arial" w:hAnsi="Arial" w:cs="Arial"/>
              </w:rPr>
              <w:t>Date</w:t>
            </w:r>
          </w:p>
        </w:tc>
      </w:tr>
      <w:tr w:rsidR="00C42F46" w:rsidRPr="009774D3" w:rsidTr="00C42F46">
        <w:tc>
          <w:tcPr>
            <w:tcW w:w="4315" w:type="dxa"/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  <w:r w:rsidRPr="009774D3">
              <w:rPr>
                <w:rFonts w:ascii="Arial" w:hAnsi="Arial" w:cs="Arial"/>
              </w:rPr>
              <w:t>District Board of Trustees</w:t>
            </w:r>
          </w:p>
        </w:tc>
        <w:tc>
          <w:tcPr>
            <w:tcW w:w="1080" w:type="dxa"/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3235" w:type="dxa"/>
          </w:tcPr>
          <w:p w:rsidR="00C42F46" w:rsidRPr="009774D3" w:rsidRDefault="00C42F46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574CA8" w:rsidRPr="009774D3" w:rsidTr="00C42F46">
        <w:tc>
          <w:tcPr>
            <w:tcW w:w="4315" w:type="dxa"/>
          </w:tcPr>
          <w:p w:rsidR="00574CA8" w:rsidRPr="009774D3" w:rsidRDefault="00574CA8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574CA8" w:rsidRPr="009774D3" w:rsidRDefault="00574CA8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  <w:tc>
          <w:tcPr>
            <w:tcW w:w="3235" w:type="dxa"/>
          </w:tcPr>
          <w:p w:rsidR="00574CA8" w:rsidRPr="009774D3" w:rsidRDefault="00574CA8" w:rsidP="000A52A2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</w:tbl>
    <w:p w:rsidR="00E73EED" w:rsidRPr="009774D3" w:rsidRDefault="00E73EED" w:rsidP="00E73EED">
      <w:pPr>
        <w:spacing w:after="0" w:line="240" w:lineRule="auto"/>
        <w:jc w:val="both"/>
        <w:rPr>
          <w:rFonts w:ascii="Arial" w:hAnsi="Arial" w:cs="Arial"/>
        </w:rPr>
      </w:pPr>
    </w:p>
    <w:p w:rsidR="00E73EED" w:rsidRPr="009774D3" w:rsidRDefault="00E73EED" w:rsidP="00E73EED">
      <w:pPr>
        <w:rPr>
          <w:rFonts w:ascii="Arial" w:hAnsi="Arial" w:cs="Arial"/>
        </w:rPr>
      </w:pPr>
    </w:p>
    <w:p w:rsidR="00E73EED" w:rsidRPr="009774D3" w:rsidRDefault="00E73EED" w:rsidP="00E73EED">
      <w:pPr>
        <w:rPr>
          <w:rFonts w:ascii="Arial" w:hAnsi="Arial" w:cs="Arial"/>
        </w:rPr>
      </w:pPr>
    </w:p>
    <w:p w:rsidR="00E73EED" w:rsidRDefault="00E73EED" w:rsidP="00E73EED">
      <w:pPr>
        <w:rPr>
          <w:rFonts w:ascii="Arial" w:hAnsi="Arial" w:cs="Arial"/>
        </w:rPr>
      </w:pPr>
    </w:p>
    <w:p w:rsidR="00DD5BA1" w:rsidRPr="00E73EED" w:rsidRDefault="00E73EED" w:rsidP="00E73EED">
      <w:pPr>
        <w:tabs>
          <w:tab w:val="left" w:pos="241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DD5BA1" w:rsidRPr="00E73EED" w:rsidSect="00B26C36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710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EE7" w:rsidRDefault="00687EE7" w:rsidP="00ED14FE">
      <w:pPr>
        <w:spacing w:after="0" w:line="240" w:lineRule="auto"/>
      </w:pPr>
      <w:r>
        <w:separator/>
      </w:r>
    </w:p>
  </w:endnote>
  <w:endnote w:type="continuationSeparator" w:id="0">
    <w:p w:rsidR="00687EE7" w:rsidRDefault="00687EE7" w:rsidP="00ED1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82123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7249" w:rsidRDefault="001A72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4F5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A7249" w:rsidRDefault="001A7249" w:rsidP="001A7249">
    <w:pPr>
      <w:pStyle w:val="Footer"/>
      <w:jc w:val="center"/>
    </w:pPr>
  </w:p>
  <w:p w:rsidR="00CD2ABC" w:rsidRDefault="00CD2AB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509082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7249" w:rsidRDefault="001A72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A7249" w:rsidRDefault="001A72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EE7" w:rsidRDefault="00687EE7" w:rsidP="00ED14FE">
      <w:pPr>
        <w:spacing w:after="0" w:line="240" w:lineRule="auto"/>
      </w:pPr>
      <w:r>
        <w:separator/>
      </w:r>
    </w:p>
  </w:footnote>
  <w:footnote w:type="continuationSeparator" w:id="0">
    <w:p w:rsidR="00687EE7" w:rsidRDefault="00687EE7" w:rsidP="00ED14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BB9" w:rsidRPr="001C1BB9" w:rsidRDefault="001C1BB9" w:rsidP="001C1BB9">
    <w:pPr>
      <w:pStyle w:val="ListParagraph"/>
      <w:ind w:left="-180"/>
      <w:jc w:val="right"/>
      <w:rPr>
        <w:rFonts w:ascii="Arial" w:eastAsia="Calibri" w:hAnsi="Arial" w:cs="Arial"/>
        <w:sz w:val="20"/>
        <w:szCs w:val="20"/>
      </w:rPr>
    </w:pPr>
    <w:r>
      <w:rPr>
        <w:rFonts w:ascii="Arial" w:eastAsia="Calibri" w:hAnsi="Arial" w:cs="Arial"/>
        <w:sz w:val="20"/>
        <w:szCs w:val="20"/>
      </w:rPr>
      <w:t xml:space="preserve">               </w:t>
    </w:r>
    <w:r>
      <w:rPr>
        <w:rFonts w:ascii="Arial" w:eastAsia="Calibri" w:hAnsi="Arial" w:cs="Arial"/>
        <w:noProof/>
        <w:sz w:val="20"/>
        <w:szCs w:val="20"/>
      </w:rPr>
      <w:drawing>
        <wp:inline distT="0" distB="0" distL="0" distR="0" wp14:anchorId="757AC952">
          <wp:extent cx="1532453" cy="55245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53" cy="556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BB9" w:rsidRDefault="001C1BB9" w:rsidP="001C1BB9">
    <w:pPr>
      <w:pStyle w:val="Header"/>
      <w:jc w:val="right"/>
    </w:pPr>
    <w:r>
      <w:rPr>
        <w:noProof/>
      </w:rPr>
      <w:drawing>
        <wp:inline distT="0" distB="0" distL="0" distR="0" wp14:anchorId="70BA8392" wp14:editId="3E566EF3">
          <wp:extent cx="1774190" cy="633730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FBD"/>
    <w:multiLevelType w:val="hybridMultilevel"/>
    <w:tmpl w:val="EB06F8F6"/>
    <w:lvl w:ilvl="0" w:tplc="0290BF9A">
      <w:start w:val="6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66E70"/>
    <w:multiLevelType w:val="hybridMultilevel"/>
    <w:tmpl w:val="829E87DA"/>
    <w:lvl w:ilvl="0" w:tplc="F4761A8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EC3F41"/>
    <w:multiLevelType w:val="hybridMultilevel"/>
    <w:tmpl w:val="DA8A8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1145"/>
    <w:multiLevelType w:val="hybridMultilevel"/>
    <w:tmpl w:val="5EE61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12574"/>
    <w:multiLevelType w:val="hybridMultilevel"/>
    <w:tmpl w:val="9392D128"/>
    <w:lvl w:ilvl="0" w:tplc="189EB4B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A52676"/>
    <w:multiLevelType w:val="hybridMultilevel"/>
    <w:tmpl w:val="5EAE8FD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0704AF"/>
    <w:multiLevelType w:val="hybridMultilevel"/>
    <w:tmpl w:val="0442C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D85F3F"/>
    <w:multiLevelType w:val="hybridMultilevel"/>
    <w:tmpl w:val="C5363DCE"/>
    <w:lvl w:ilvl="0" w:tplc="F4761A8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33396C"/>
    <w:multiLevelType w:val="hybridMultilevel"/>
    <w:tmpl w:val="5ABA19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E210F1"/>
    <w:multiLevelType w:val="hybridMultilevel"/>
    <w:tmpl w:val="287A5A80"/>
    <w:lvl w:ilvl="0" w:tplc="189EB4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E23F4"/>
    <w:multiLevelType w:val="hybridMultilevel"/>
    <w:tmpl w:val="FB00F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14B20"/>
    <w:multiLevelType w:val="hybridMultilevel"/>
    <w:tmpl w:val="0A92CE82"/>
    <w:lvl w:ilvl="0" w:tplc="B2C23C5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DF56FB"/>
    <w:multiLevelType w:val="hybridMultilevel"/>
    <w:tmpl w:val="4C84BDC6"/>
    <w:lvl w:ilvl="0" w:tplc="189EB4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3334B"/>
    <w:multiLevelType w:val="hybridMultilevel"/>
    <w:tmpl w:val="E222DE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830EA5"/>
    <w:multiLevelType w:val="hybridMultilevel"/>
    <w:tmpl w:val="0DFE2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8F2692"/>
    <w:multiLevelType w:val="hybridMultilevel"/>
    <w:tmpl w:val="8FDEB4E8"/>
    <w:lvl w:ilvl="0" w:tplc="6FE4F0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B94E87"/>
    <w:multiLevelType w:val="hybridMultilevel"/>
    <w:tmpl w:val="4D0C2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0E7319"/>
    <w:multiLevelType w:val="hybridMultilevel"/>
    <w:tmpl w:val="B9988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373678"/>
    <w:multiLevelType w:val="hybridMultilevel"/>
    <w:tmpl w:val="AA2CC410"/>
    <w:lvl w:ilvl="0" w:tplc="189EB4B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70E22DB"/>
    <w:multiLevelType w:val="hybridMultilevel"/>
    <w:tmpl w:val="CAD00E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D242088"/>
    <w:multiLevelType w:val="hybridMultilevel"/>
    <w:tmpl w:val="7E0E4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714B85"/>
    <w:multiLevelType w:val="hybridMultilevel"/>
    <w:tmpl w:val="3DEE3BA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A1B7B41"/>
    <w:multiLevelType w:val="hybridMultilevel"/>
    <w:tmpl w:val="EA5447BA"/>
    <w:lvl w:ilvl="0" w:tplc="19A42192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D6DA7"/>
    <w:multiLevelType w:val="hybridMultilevel"/>
    <w:tmpl w:val="9A02CBFE"/>
    <w:lvl w:ilvl="0" w:tplc="645A4D7E">
      <w:start w:val="1"/>
      <w:numFmt w:val="upperLetter"/>
      <w:lvlText w:val="%1."/>
      <w:lvlJc w:val="left"/>
      <w:pPr>
        <w:ind w:left="900" w:hanging="360"/>
      </w:pPr>
      <w:rPr>
        <w:rFonts w:asciiTheme="majorHAnsi" w:hAnsi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66AC2DEE"/>
    <w:multiLevelType w:val="hybridMultilevel"/>
    <w:tmpl w:val="FD1498AA"/>
    <w:lvl w:ilvl="0" w:tplc="4BA0B35C">
      <w:start w:val="1"/>
      <w:numFmt w:val="decimal"/>
      <w:lvlText w:val="%1."/>
      <w:lvlJc w:val="left"/>
      <w:pPr>
        <w:ind w:left="45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6D291F02"/>
    <w:multiLevelType w:val="hybridMultilevel"/>
    <w:tmpl w:val="DDF6C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09460A"/>
    <w:multiLevelType w:val="hybridMultilevel"/>
    <w:tmpl w:val="856C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E4918"/>
    <w:multiLevelType w:val="hybridMultilevel"/>
    <w:tmpl w:val="746000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F42C69"/>
    <w:multiLevelType w:val="hybridMultilevel"/>
    <w:tmpl w:val="B69AE2AA"/>
    <w:lvl w:ilvl="0" w:tplc="1C926058">
      <w:start w:val="6"/>
      <w:numFmt w:val="decimal"/>
      <w:lvlText w:val="%1"/>
      <w:lvlJc w:val="left"/>
      <w:pPr>
        <w:ind w:left="72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B3479E"/>
    <w:multiLevelType w:val="hybridMultilevel"/>
    <w:tmpl w:val="72907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23"/>
  </w:num>
  <w:num w:numId="5">
    <w:abstractNumId w:val="14"/>
  </w:num>
  <w:num w:numId="6">
    <w:abstractNumId w:val="17"/>
  </w:num>
  <w:num w:numId="7">
    <w:abstractNumId w:val="21"/>
  </w:num>
  <w:num w:numId="8">
    <w:abstractNumId w:val="20"/>
  </w:num>
  <w:num w:numId="9">
    <w:abstractNumId w:val="24"/>
  </w:num>
  <w:num w:numId="10">
    <w:abstractNumId w:val="3"/>
  </w:num>
  <w:num w:numId="11">
    <w:abstractNumId w:val="5"/>
  </w:num>
  <w:num w:numId="12">
    <w:abstractNumId w:val="11"/>
  </w:num>
  <w:num w:numId="13">
    <w:abstractNumId w:val="26"/>
  </w:num>
  <w:num w:numId="14">
    <w:abstractNumId w:val="2"/>
  </w:num>
  <w:num w:numId="15">
    <w:abstractNumId w:val="7"/>
  </w:num>
  <w:num w:numId="16">
    <w:abstractNumId w:val="9"/>
  </w:num>
  <w:num w:numId="17">
    <w:abstractNumId w:val="18"/>
  </w:num>
  <w:num w:numId="18">
    <w:abstractNumId w:val="4"/>
  </w:num>
  <w:num w:numId="19">
    <w:abstractNumId w:val="19"/>
  </w:num>
  <w:num w:numId="20">
    <w:abstractNumId w:val="16"/>
  </w:num>
  <w:num w:numId="21">
    <w:abstractNumId w:val="12"/>
  </w:num>
  <w:num w:numId="22">
    <w:abstractNumId w:val="13"/>
  </w:num>
  <w:num w:numId="23">
    <w:abstractNumId w:val="6"/>
  </w:num>
  <w:num w:numId="24">
    <w:abstractNumId w:val="8"/>
  </w:num>
  <w:num w:numId="25">
    <w:abstractNumId w:val="10"/>
  </w:num>
  <w:num w:numId="26">
    <w:abstractNumId w:val="0"/>
  </w:num>
  <w:num w:numId="27">
    <w:abstractNumId w:val="27"/>
  </w:num>
  <w:num w:numId="28">
    <w:abstractNumId w:val="25"/>
  </w:num>
  <w:num w:numId="29">
    <w:abstractNumId w:val="29"/>
  </w:num>
  <w:num w:numId="30">
    <w:abstractNumId w:val="1"/>
  </w:num>
  <w:num w:numId="31">
    <w:abstractNumId w:val="22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SytDA3NLQ0M7JQ0lEKTi0uzszPAykwMqgFAIp+6wAtAAAA"/>
  </w:docVars>
  <w:rsids>
    <w:rsidRoot w:val="00C65E42"/>
    <w:rsid w:val="00001101"/>
    <w:rsid w:val="00012A64"/>
    <w:rsid w:val="000243F2"/>
    <w:rsid w:val="0002507F"/>
    <w:rsid w:val="000350EA"/>
    <w:rsid w:val="00041955"/>
    <w:rsid w:val="00051093"/>
    <w:rsid w:val="0005186B"/>
    <w:rsid w:val="00054A2E"/>
    <w:rsid w:val="00057D20"/>
    <w:rsid w:val="00083DE8"/>
    <w:rsid w:val="00084ECC"/>
    <w:rsid w:val="000872B8"/>
    <w:rsid w:val="00092E06"/>
    <w:rsid w:val="0009448B"/>
    <w:rsid w:val="000A110E"/>
    <w:rsid w:val="000A2DEF"/>
    <w:rsid w:val="000A52A2"/>
    <w:rsid w:val="000A6B18"/>
    <w:rsid w:val="000B47DB"/>
    <w:rsid w:val="000B6B1F"/>
    <w:rsid w:val="000C2FFF"/>
    <w:rsid w:val="000C3F1A"/>
    <w:rsid w:val="000D1C09"/>
    <w:rsid w:val="000D1C8F"/>
    <w:rsid w:val="000D37D0"/>
    <w:rsid w:val="000D485C"/>
    <w:rsid w:val="000E3F41"/>
    <w:rsid w:val="000E603F"/>
    <w:rsid w:val="000F10F6"/>
    <w:rsid w:val="000F3947"/>
    <w:rsid w:val="00104C61"/>
    <w:rsid w:val="00105260"/>
    <w:rsid w:val="00107605"/>
    <w:rsid w:val="00115D74"/>
    <w:rsid w:val="0011714F"/>
    <w:rsid w:val="00117E3C"/>
    <w:rsid w:val="00121377"/>
    <w:rsid w:val="00122B17"/>
    <w:rsid w:val="0012351A"/>
    <w:rsid w:val="0013035A"/>
    <w:rsid w:val="00131B54"/>
    <w:rsid w:val="00134787"/>
    <w:rsid w:val="001452B8"/>
    <w:rsid w:val="00145714"/>
    <w:rsid w:val="00145EAD"/>
    <w:rsid w:val="00146706"/>
    <w:rsid w:val="00146FEC"/>
    <w:rsid w:val="00147EAB"/>
    <w:rsid w:val="00172C76"/>
    <w:rsid w:val="00173399"/>
    <w:rsid w:val="00173EDE"/>
    <w:rsid w:val="00183B7F"/>
    <w:rsid w:val="00185D37"/>
    <w:rsid w:val="00186ED4"/>
    <w:rsid w:val="001876B6"/>
    <w:rsid w:val="00190319"/>
    <w:rsid w:val="00192066"/>
    <w:rsid w:val="0019629F"/>
    <w:rsid w:val="001A10FF"/>
    <w:rsid w:val="001A1F62"/>
    <w:rsid w:val="001A4DAA"/>
    <w:rsid w:val="001A7249"/>
    <w:rsid w:val="001C1BB9"/>
    <w:rsid w:val="001C1D4F"/>
    <w:rsid w:val="001C415D"/>
    <w:rsid w:val="001C71CD"/>
    <w:rsid w:val="001C7DCB"/>
    <w:rsid w:val="001D0E56"/>
    <w:rsid w:val="001D1680"/>
    <w:rsid w:val="001D74BC"/>
    <w:rsid w:val="001E017E"/>
    <w:rsid w:val="001E25B3"/>
    <w:rsid w:val="001E4C2D"/>
    <w:rsid w:val="001F7B15"/>
    <w:rsid w:val="001F7C39"/>
    <w:rsid w:val="002008E6"/>
    <w:rsid w:val="002031C3"/>
    <w:rsid w:val="002068DE"/>
    <w:rsid w:val="00207D60"/>
    <w:rsid w:val="0021199E"/>
    <w:rsid w:val="0021496F"/>
    <w:rsid w:val="00221F86"/>
    <w:rsid w:val="002234C2"/>
    <w:rsid w:val="0022616B"/>
    <w:rsid w:val="002302B1"/>
    <w:rsid w:val="00231CB4"/>
    <w:rsid w:val="002364FA"/>
    <w:rsid w:val="002400D2"/>
    <w:rsid w:val="00247AA3"/>
    <w:rsid w:val="0025290C"/>
    <w:rsid w:val="002556D0"/>
    <w:rsid w:val="002563E4"/>
    <w:rsid w:val="002722F9"/>
    <w:rsid w:val="00272BAC"/>
    <w:rsid w:val="00275ADA"/>
    <w:rsid w:val="0028212A"/>
    <w:rsid w:val="00283934"/>
    <w:rsid w:val="00285398"/>
    <w:rsid w:val="00285EB8"/>
    <w:rsid w:val="00287C8B"/>
    <w:rsid w:val="00290BEB"/>
    <w:rsid w:val="00292375"/>
    <w:rsid w:val="00292580"/>
    <w:rsid w:val="002927DA"/>
    <w:rsid w:val="00294D4C"/>
    <w:rsid w:val="00297BD0"/>
    <w:rsid w:val="002A2BE3"/>
    <w:rsid w:val="002A3CE5"/>
    <w:rsid w:val="002A7184"/>
    <w:rsid w:val="002A72E2"/>
    <w:rsid w:val="002B1893"/>
    <w:rsid w:val="002B369C"/>
    <w:rsid w:val="002B7B7D"/>
    <w:rsid w:val="002C17FE"/>
    <w:rsid w:val="002C1CA7"/>
    <w:rsid w:val="002C2E8E"/>
    <w:rsid w:val="002D1201"/>
    <w:rsid w:val="002D3789"/>
    <w:rsid w:val="002D576D"/>
    <w:rsid w:val="002D67FA"/>
    <w:rsid w:val="002D6ECB"/>
    <w:rsid w:val="002D6F22"/>
    <w:rsid w:val="002E2CC3"/>
    <w:rsid w:val="002E7B00"/>
    <w:rsid w:val="002F037D"/>
    <w:rsid w:val="002F611F"/>
    <w:rsid w:val="002F6394"/>
    <w:rsid w:val="002F6EEA"/>
    <w:rsid w:val="003014F6"/>
    <w:rsid w:val="00301BD5"/>
    <w:rsid w:val="003024A5"/>
    <w:rsid w:val="00305541"/>
    <w:rsid w:val="003056EB"/>
    <w:rsid w:val="00306111"/>
    <w:rsid w:val="0030781A"/>
    <w:rsid w:val="00307EC4"/>
    <w:rsid w:val="0031022F"/>
    <w:rsid w:val="00310328"/>
    <w:rsid w:val="00312E70"/>
    <w:rsid w:val="0031329D"/>
    <w:rsid w:val="00327C0A"/>
    <w:rsid w:val="0034649C"/>
    <w:rsid w:val="003535F0"/>
    <w:rsid w:val="00353B41"/>
    <w:rsid w:val="003560E1"/>
    <w:rsid w:val="00357AE2"/>
    <w:rsid w:val="00360E96"/>
    <w:rsid w:val="00361C70"/>
    <w:rsid w:val="00363852"/>
    <w:rsid w:val="00366320"/>
    <w:rsid w:val="003756A4"/>
    <w:rsid w:val="00381656"/>
    <w:rsid w:val="00382F56"/>
    <w:rsid w:val="0039154F"/>
    <w:rsid w:val="0039472F"/>
    <w:rsid w:val="00394C4C"/>
    <w:rsid w:val="00395679"/>
    <w:rsid w:val="003974E5"/>
    <w:rsid w:val="00397E16"/>
    <w:rsid w:val="003A273E"/>
    <w:rsid w:val="003A6847"/>
    <w:rsid w:val="003B1AD5"/>
    <w:rsid w:val="003B758A"/>
    <w:rsid w:val="003C1596"/>
    <w:rsid w:val="003C7D8E"/>
    <w:rsid w:val="003D0245"/>
    <w:rsid w:val="003D1A62"/>
    <w:rsid w:val="003D21DE"/>
    <w:rsid w:val="003D2386"/>
    <w:rsid w:val="003D4951"/>
    <w:rsid w:val="003D5BE5"/>
    <w:rsid w:val="003E0AC9"/>
    <w:rsid w:val="003E0C90"/>
    <w:rsid w:val="003E29D1"/>
    <w:rsid w:val="0040157E"/>
    <w:rsid w:val="00401E27"/>
    <w:rsid w:val="0040214C"/>
    <w:rsid w:val="00411B1C"/>
    <w:rsid w:val="00421B92"/>
    <w:rsid w:val="00422B17"/>
    <w:rsid w:val="004241F0"/>
    <w:rsid w:val="00430F7B"/>
    <w:rsid w:val="00431B85"/>
    <w:rsid w:val="004352DD"/>
    <w:rsid w:val="00437D9A"/>
    <w:rsid w:val="00445AAA"/>
    <w:rsid w:val="004466EB"/>
    <w:rsid w:val="00447548"/>
    <w:rsid w:val="0045439B"/>
    <w:rsid w:val="00455CA7"/>
    <w:rsid w:val="004600A1"/>
    <w:rsid w:val="004620DA"/>
    <w:rsid w:val="00465B33"/>
    <w:rsid w:val="00473018"/>
    <w:rsid w:val="00477021"/>
    <w:rsid w:val="004808EE"/>
    <w:rsid w:val="0048145C"/>
    <w:rsid w:val="004826F5"/>
    <w:rsid w:val="004841AD"/>
    <w:rsid w:val="004902E2"/>
    <w:rsid w:val="00494CC8"/>
    <w:rsid w:val="00494F6D"/>
    <w:rsid w:val="004956D8"/>
    <w:rsid w:val="0049580C"/>
    <w:rsid w:val="004978C6"/>
    <w:rsid w:val="004B0AF4"/>
    <w:rsid w:val="004B1F1A"/>
    <w:rsid w:val="004B7420"/>
    <w:rsid w:val="004C3135"/>
    <w:rsid w:val="004C3767"/>
    <w:rsid w:val="004E1DFA"/>
    <w:rsid w:val="004E2100"/>
    <w:rsid w:val="004E4E1D"/>
    <w:rsid w:val="004E5B80"/>
    <w:rsid w:val="004E5D41"/>
    <w:rsid w:val="004E79EE"/>
    <w:rsid w:val="00502F89"/>
    <w:rsid w:val="00504184"/>
    <w:rsid w:val="00513B77"/>
    <w:rsid w:val="00516B65"/>
    <w:rsid w:val="00530D6E"/>
    <w:rsid w:val="00534A46"/>
    <w:rsid w:val="00535A14"/>
    <w:rsid w:val="005434D4"/>
    <w:rsid w:val="005456C3"/>
    <w:rsid w:val="005459D9"/>
    <w:rsid w:val="00546403"/>
    <w:rsid w:val="00552096"/>
    <w:rsid w:val="005564D3"/>
    <w:rsid w:val="00560B01"/>
    <w:rsid w:val="00563CFC"/>
    <w:rsid w:val="00566237"/>
    <w:rsid w:val="00574CA8"/>
    <w:rsid w:val="0057720A"/>
    <w:rsid w:val="0058053D"/>
    <w:rsid w:val="00582357"/>
    <w:rsid w:val="005918AC"/>
    <w:rsid w:val="0059214F"/>
    <w:rsid w:val="005A07D4"/>
    <w:rsid w:val="005A2A7E"/>
    <w:rsid w:val="005A66F7"/>
    <w:rsid w:val="005B4DFD"/>
    <w:rsid w:val="005B531F"/>
    <w:rsid w:val="005B76FA"/>
    <w:rsid w:val="005C1716"/>
    <w:rsid w:val="005C3101"/>
    <w:rsid w:val="005C6FDB"/>
    <w:rsid w:val="005D390B"/>
    <w:rsid w:val="005D5324"/>
    <w:rsid w:val="005E4432"/>
    <w:rsid w:val="005E4596"/>
    <w:rsid w:val="005E568F"/>
    <w:rsid w:val="005F0204"/>
    <w:rsid w:val="005F211F"/>
    <w:rsid w:val="005F4A56"/>
    <w:rsid w:val="00600D09"/>
    <w:rsid w:val="00606C81"/>
    <w:rsid w:val="00612EFC"/>
    <w:rsid w:val="00615598"/>
    <w:rsid w:val="00615E16"/>
    <w:rsid w:val="00616E5A"/>
    <w:rsid w:val="00621C2C"/>
    <w:rsid w:val="00622B32"/>
    <w:rsid w:val="0062358A"/>
    <w:rsid w:val="00624594"/>
    <w:rsid w:val="00626093"/>
    <w:rsid w:val="00626860"/>
    <w:rsid w:val="006327F5"/>
    <w:rsid w:val="00634230"/>
    <w:rsid w:val="00640331"/>
    <w:rsid w:val="00640F96"/>
    <w:rsid w:val="006422EC"/>
    <w:rsid w:val="00642FD8"/>
    <w:rsid w:val="00643ACA"/>
    <w:rsid w:val="00646569"/>
    <w:rsid w:val="00647A34"/>
    <w:rsid w:val="00651B2C"/>
    <w:rsid w:val="0066624C"/>
    <w:rsid w:val="0067098A"/>
    <w:rsid w:val="00672FC2"/>
    <w:rsid w:val="00673145"/>
    <w:rsid w:val="006755DB"/>
    <w:rsid w:val="00675B22"/>
    <w:rsid w:val="00675C78"/>
    <w:rsid w:val="00676959"/>
    <w:rsid w:val="00686CD3"/>
    <w:rsid w:val="00686E46"/>
    <w:rsid w:val="00687EE7"/>
    <w:rsid w:val="00695926"/>
    <w:rsid w:val="00696D6B"/>
    <w:rsid w:val="006A23BA"/>
    <w:rsid w:val="006A245B"/>
    <w:rsid w:val="006A2791"/>
    <w:rsid w:val="006A35B1"/>
    <w:rsid w:val="006B2F1F"/>
    <w:rsid w:val="006B4820"/>
    <w:rsid w:val="006B6306"/>
    <w:rsid w:val="006B69E1"/>
    <w:rsid w:val="006B71ED"/>
    <w:rsid w:val="006C1323"/>
    <w:rsid w:val="006C1D81"/>
    <w:rsid w:val="006C3A86"/>
    <w:rsid w:val="006C3D4D"/>
    <w:rsid w:val="006D4ABF"/>
    <w:rsid w:val="006D6272"/>
    <w:rsid w:val="006D70E6"/>
    <w:rsid w:val="006E5D9B"/>
    <w:rsid w:val="006E6246"/>
    <w:rsid w:val="006E6BBD"/>
    <w:rsid w:val="006E7E61"/>
    <w:rsid w:val="006F15F7"/>
    <w:rsid w:val="006F3166"/>
    <w:rsid w:val="006F645D"/>
    <w:rsid w:val="00702E19"/>
    <w:rsid w:val="00705936"/>
    <w:rsid w:val="00707DF8"/>
    <w:rsid w:val="007152E4"/>
    <w:rsid w:val="00717837"/>
    <w:rsid w:val="0073284B"/>
    <w:rsid w:val="007478F5"/>
    <w:rsid w:val="00755C99"/>
    <w:rsid w:val="00757B0A"/>
    <w:rsid w:val="00761686"/>
    <w:rsid w:val="0076197F"/>
    <w:rsid w:val="00764FEC"/>
    <w:rsid w:val="00773B42"/>
    <w:rsid w:val="0077619F"/>
    <w:rsid w:val="00776EFF"/>
    <w:rsid w:val="0078047C"/>
    <w:rsid w:val="0078672D"/>
    <w:rsid w:val="007970E4"/>
    <w:rsid w:val="007A01EB"/>
    <w:rsid w:val="007A3A5B"/>
    <w:rsid w:val="007B41EB"/>
    <w:rsid w:val="007B4742"/>
    <w:rsid w:val="007B4D66"/>
    <w:rsid w:val="007B6566"/>
    <w:rsid w:val="007C44CB"/>
    <w:rsid w:val="007D183C"/>
    <w:rsid w:val="007D446F"/>
    <w:rsid w:val="007D553A"/>
    <w:rsid w:val="007E1025"/>
    <w:rsid w:val="007E338A"/>
    <w:rsid w:val="007E6BBC"/>
    <w:rsid w:val="007E7F30"/>
    <w:rsid w:val="007F1472"/>
    <w:rsid w:val="007F5F79"/>
    <w:rsid w:val="00817B3D"/>
    <w:rsid w:val="00833053"/>
    <w:rsid w:val="008338CC"/>
    <w:rsid w:val="00847F41"/>
    <w:rsid w:val="00851B7F"/>
    <w:rsid w:val="00856B98"/>
    <w:rsid w:val="00857A62"/>
    <w:rsid w:val="00857E28"/>
    <w:rsid w:val="00862DD6"/>
    <w:rsid w:val="00862ECB"/>
    <w:rsid w:val="008668F0"/>
    <w:rsid w:val="008676BE"/>
    <w:rsid w:val="00871358"/>
    <w:rsid w:val="00873667"/>
    <w:rsid w:val="00875526"/>
    <w:rsid w:val="008872D2"/>
    <w:rsid w:val="00887C09"/>
    <w:rsid w:val="00897635"/>
    <w:rsid w:val="00897C30"/>
    <w:rsid w:val="008A4DDB"/>
    <w:rsid w:val="008A72E8"/>
    <w:rsid w:val="008B2436"/>
    <w:rsid w:val="008B2968"/>
    <w:rsid w:val="008B4046"/>
    <w:rsid w:val="008B6E7D"/>
    <w:rsid w:val="008B767A"/>
    <w:rsid w:val="008C0C34"/>
    <w:rsid w:val="008C7C97"/>
    <w:rsid w:val="008D2CC1"/>
    <w:rsid w:val="008D518C"/>
    <w:rsid w:val="008D5BE9"/>
    <w:rsid w:val="008E083F"/>
    <w:rsid w:val="008E4F56"/>
    <w:rsid w:val="008F039C"/>
    <w:rsid w:val="008F0B89"/>
    <w:rsid w:val="008F2AD1"/>
    <w:rsid w:val="008F746B"/>
    <w:rsid w:val="008F7DF7"/>
    <w:rsid w:val="00906A92"/>
    <w:rsid w:val="009103FA"/>
    <w:rsid w:val="00911393"/>
    <w:rsid w:val="00913E1B"/>
    <w:rsid w:val="00914293"/>
    <w:rsid w:val="00923538"/>
    <w:rsid w:val="00925AE2"/>
    <w:rsid w:val="00926E2B"/>
    <w:rsid w:val="00931559"/>
    <w:rsid w:val="00931963"/>
    <w:rsid w:val="00940AE0"/>
    <w:rsid w:val="009452BC"/>
    <w:rsid w:val="00947D61"/>
    <w:rsid w:val="00947E28"/>
    <w:rsid w:val="009500CC"/>
    <w:rsid w:val="00954F6F"/>
    <w:rsid w:val="00962D36"/>
    <w:rsid w:val="00962D3F"/>
    <w:rsid w:val="009631BC"/>
    <w:rsid w:val="00970F94"/>
    <w:rsid w:val="009774D3"/>
    <w:rsid w:val="009776BC"/>
    <w:rsid w:val="00984A7D"/>
    <w:rsid w:val="009867A3"/>
    <w:rsid w:val="00992FD2"/>
    <w:rsid w:val="00995959"/>
    <w:rsid w:val="00995B44"/>
    <w:rsid w:val="009A2342"/>
    <w:rsid w:val="009A729C"/>
    <w:rsid w:val="009B107F"/>
    <w:rsid w:val="009B123A"/>
    <w:rsid w:val="009B1F97"/>
    <w:rsid w:val="009B4685"/>
    <w:rsid w:val="009B6C62"/>
    <w:rsid w:val="009C1D33"/>
    <w:rsid w:val="009D4C29"/>
    <w:rsid w:val="009E43D6"/>
    <w:rsid w:val="009E6FA0"/>
    <w:rsid w:val="009F0EE2"/>
    <w:rsid w:val="009F5736"/>
    <w:rsid w:val="00A0248F"/>
    <w:rsid w:val="00A042F3"/>
    <w:rsid w:val="00A06072"/>
    <w:rsid w:val="00A21229"/>
    <w:rsid w:val="00A2719E"/>
    <w:rsid w:val="00A312C9"/>
    <w:rsid w:val="00A319E5"/>
    <w:rsid w:val="00A31A8D"/>
    <w:rsid w:val="00A33419"/>
    <w:rsid w:val="00A33A6C"/>
    <w:rsid w:val="00A36E33"/>
    <w:rsid w:val="00A405FB"/>
    <w:rsid w:val="00A40968"/>
    <w:rsid w:val="00A43DDE"/>
    <w:rsid w:val="00A44EC4"/>
    <w:rsid w:val="00A5037A"/>
    <w:rsid w:val="00A51E5E"/>
    <w:rsid w:val="00A536E7"/>
    <w:rsid w:val="00A600D0"/>
    <w:rsid w:val="00A6234D"/>
    <w:rsid w:val="00A640E8"/>
    <w:rsid w:val="00A67F4A"/>
    <w:rsid w:val="00A7181A"/>
    <w:rsid w:val="00A72B59"/>
    <w:rsid w:val="00A7347A"/>
    <w:rsid w:val="00A74BB9"/>
    <w:rsid w:val="00A74D21"/>
    <w:rsid w:val="00A761E6"/>
    <w:rsid w:val="00A77B87"/>
    <w:rsid w:val="00A80B97"/>
    <w:rsid w:val="00A8561C"/>
    <w:rsid w:val="00A8749F"/>
    <w:rsid w:val="00A91F18"/>
    <w:rsid w:val="00A9290C"/>
    <w:rsid w:val="00A94D19"/>
    <w:rsid w:val="00AA1BF6"/>
    <w:rsid w:val="00AA524A"/>
    <w:rsid w:val="00AA5B10"/>
    <w:rsid w:val="00AB2BA8"/>
    <w:rsid w:val="00AB3B41"/>
    <w:rsid w:val="00AB4E7F"/>
    <w:rsid w:val="00AB5240"/>
    <w:rsid w:val="00AB52DA"/>
    <w:rsid w:val="00AB765C"/>
    <w:rsid w:val="00AD1C6B"/>
    <w:rsid w:val="00AD512E"/>
    <w:rsid w:val="00AE247E"/>
    <w:rsid w:val="00AE3EEF"/>
    <w:rsid w:val="00AE5AC9"/>
    <w:rsid w:val="00AF3972"/>
    <w:rsid w:val="00AF4090"/>
    <w:rsid w:val="00AF4BBF"/>
    <w:rsid w:val="00AF63CB"/>
    <w:rsid w:val="00B0373B"/>
    <w:rsid w:val="00B07C76"/>
    <w:rsid w:val="00B10060"/>
    <w:rsid w:val="00B10961"/>
    <w:rsid w:val="00B11C60"/>
    <w:rsid w:val="00B12B69"/>
    <w:rsid w:val="00B24E50"/>
    <w:rsid w:val="00B269EA"/>
    <w:rsid w:val="00B26C36"/>
    <w:rsid w:val="00B300F2"/>
    <w:rsid w:val="00B379D5"/>
    <w:rsid w:val="00B434B3"/>
    <w:rsid w:val="00B45447"/>
    <w:rsid w:val="00B545D9"/>
    <w:rsid w:val="00B5610B"/>
    <w:rsid w:val="00B57884"/>
    <w:rsid w:val="00B613DE"/>
    <w:rsid w:val="00B62185"/>
    <w:rsid w:val="00B732DE"/>
    <w:rsid w:val="00B74713"/>
    <w:rsid w:val="00B8621D"/>
    <w:rsid w:val="00B926A1"/>
    <w:rsid w:val="00B930A9"/>
    <w:rsid w:val="00B932BB"/>
    <w:rsid w:val="00BA097A"/>
    <w:rsid w:val="00BA1447"/>
    <w:rsid w:val="00BA4931"/>
    <w:rsid w:val="00BB237B"/>
    <w:rsid w:val="00BB3D3F"/>
    <w:rsid w:val="00BC2E5E"/>
    <w:rsid w:val="00BC62F9"/>
    <w:rsid w:val="00BD096C"/>
    <w:rsid w:val="00BD3251"/>
    <w:rsid w:val="00BD49F7"/>
    <w:rsid w:val="00BD72DE"/>
    <w:rsid w:val="00BE4352"/>
    <w:rsid w:val="00BE68C2"/>
    <w:rsid w:val="00BF08BF"/>
    <w:rsid w:val="00BF3F15"/>
    <w:rsid w:val="00C007D3"/>
    <w:rsid w:val="00C05009"/>
    <w:rsid w:val="00C065F3"/>
    <w:rsid w:val="00C14025"/>
    <w:rsid w:val="00C16B1F"/>
    <w:rsid w:val="00C17B47"/>
    <w:rsid w:val="00C20334"/>
    <w:rsid w:val="00C2568D"/>
    <w:rsid w:val="00C30B40"/>
    <w:rsid w:val="00C31B05"/>
    <w:rsid w:val="00C3394B"/>
    <w:rsid w:val="00C35DAF"/>
    <w:rsid w:val="00C404CB"/>
    <w:rsid w:val="00C42F46"/>
    <w:rsid w:val="00C55D54"/>
    <w:rsid w:val="00C63CAA"/>
    <w:rsid w:val="00C646A7"/>
    <w:rsid w:val="00C65E42"/>
    <w:rsid w:val="00C708A5"/>
    <w:rsid w:val="00C75133"/>
    <w:rsid w:val="00C75211"/>
    <w:rsid w:val="00C755B2"/>
    <w:rsid w:val="00C81F25"/>
    <w:rsid w:val="00C8278B"/>
    <w:rsid w:val="00C87511"/>
    <w:rsid w:val="00C87A1D"/>
    <w:rsid w:val="00C938F6"/>
    <w:rsid w:val="00CA1C76"/>
    <w:rsid w:val="00CB192D"/>
    <w:rsid w:val="00CB5591"/>
    <w:rsid w:val="00CB60E0"/>
    <w:rsid w:val="00CB6C20"/>
    <w:rsid w:val="00CB7E07"/>
    <w:rsid w:val="00CC1AA3"/>
    <w:rsid w:val="00CC2EFE"/>
    <w:rsid w:val="00CD2ABC"/>
    <w:rsid w:val="00CD61C0"/>
    <w:rsid w:val="00CF6563"/>
    <w:rsid w:val="00D000BF"/>
    <w:rsid w:val="00D0288E"/>
    <w:rsid w:val="00D0488C"/>
    <w:rsid w:val="00D078FD"/>
    <w:rsid w:val="00D1048D"/>
    <w:rsid w:val="00D15AC8"/>
    <w:rsid w:val="00D17BCA"/>
    <w:rsid w:val="00D20D19"/>
    <w:rsid w:val="00D211FD"/>
    <w:rsid w:val="00D22599"/>
    <w:rsid w:val="00D25280"/>
    <w:rsid w:val="00D252CD"/>
    <w:rsid w:val="00D34D41"/>
    <w:rsid w:val="00D4775D"/>
    <w:rsid w:val="00D55E13"/>
    <w:rsid w:val="00D57ED7"/>
    <w:rsid w:val="00D60788"/>
    <w:rsid w:val="00D61256"/>
    <w:rsid w:val="00D63065"/>
    <w:rsid w:val="00D67143"/>
    <w:rsid w:val="00D6717D"/>
    <w:rsid w:val="00D74BCC"/>
    <w:rsid w:val="00D81CD4"/>
    <w:rsid w:val="00D826E1"/>
    <w:rsid w:val="00D92222"/>
    <w:rsid w:val="00D944BB"/>
    <w:rsid w:val="00D961F4"/>
    <w:rsid w:val="00D968E5"/>
    <w:rsid w:val="00D9773A"/>
    <w:rsid w:val="00DA466E"/>
    <w:rsid w:val="00DA4C5C"/>
    <w:rsid w:val="00DA7DE8"/>
    <w:rsid w:val="00DB3098"/>
    <w:rsid w:val="00DC0023"/>
    <w:rsid w:val="00DC002C"/>
    <w:rsid w:val="00DC1A3D"/>
    <w:rsid w:val="00DC7C54"/>
    <w:rsid w:val="00DD1C91"/>
    <w:rsid w:val="00DD401A"/>
    <w:rsid w:val="00DD4B97"/>
    <w:rsid w:val="00DD5BA1"/>
    <w:rsid w:val="00DD7606"/>
    <w:rsid w:val="00DE60FE"/>
    <w:rsid w:val="00DE6A28"/>
    <w:rsid w:val="00DF06D7"/>
    <w:rsid w:val="00DF3725"/>
    <w:rsid w:val="00DF3843"/>
    <w:rsid w:val="00DF5817"/>
    <w:rsid w:val="00E03C24"/>
    <w:rsid w:val="00E05F35"/>
    <w:rsid w:val="00E061A1"/>
    <w:rsid w:val="00E10547"/>
    <w:rsid w:val="00E16E5C"/>
    <w:rsid w:val="00E219E2"/>
    <w:rsid w:val="00E248D8"/>
    <w:rsid w:val="00E26E9A"/>
    <w:rsid w:val="00E339F8"/>
    <w:rsid w:val="00E36B65"/>
    <w:rsid w:val="00E41863"/>
    <w:rsid w:val="00E44578"/>
    <w:rsid w:val="00E45FA5"/>
    <w:rsid w:val="00E4632C"/>
    <w:rsid w:val="00E47162"/>
    <w:rsid w:val="00E52048"/>
    <w:rsid w:val="00E52B83"/>
    <w:rsid w:val="00E54340"/>
    <w:rsid w:val="00E55B02"/>
    <w:rsid w:val="00E71DAB"/>
    <w:rsid w:val="00E73EC8"/>
    <w:rsid w:val="00E73EED"/>
    <w:rsid w:val="00E7540C"/>
    <w:rsid w:val="00E83077"/>
    <w:rsid w:val="00E834CE"/>
    <w:rsid w:val="00E8562C"/>
    <w:rsid w:val="00E86877"/>
    <w:rsid w:val="00E91A72"/>
    <w:rsid w:val="00E92449"/>
    <w:rsid w:val="00E92D36"/>
    <w:rsid w:val="00E93014"/>
    <w:rsid w:val="00E94284"/>
    <w:rsid w:val="00EA1325"/>
    <w:rsid w:val="00EA1EA3"/>
    <w:rsid w:val="00EC1AD7"/>
    <w:rsid w:val="00ED14FE"/>
    <w:rsid w:val="00ED3249"/>
    <w:rsid w:val="00EE072C"/>
    <w:rsid w:val="00EE28BD"/>
    <w:rsid w:val="00EE337E"/>
    <w:rsid w:val="00EE66D3"/>
    <w:rsid w:val="00EF0525"/>
    <w:rsid w:val="00EF0EA6"/>
    <w:rsid w:val="00EF1A87"/>
    <w:rsid w:val="00EF3406"/>
    <w:rsid w:val="00EF63C2"/>
    <w:rsid w:val="00EF6A3A"/>
    <w:rsid w:val="00F01925"/>
    <w:rsid w:val="00F02575"/>
    <w:rsid w:val="00F03C0B"/>
    <w:rsid w:val="00F03FBA"/>
    <w:rsid w:val="00F0722A"/>
    <w:rsid w:val="00F16330"/>
    <w:rsid w:val="00F1755A"/>
    <w:rsid w:val="00F25725"/>
    <w:rsid w:val="00F2661E"/>
    <w:rsid w:val="00F3312B"/>
    <w:rsid w:val="00F377F9"/>
    <w:rsid w:val="00F37CDB"/>
    <w:rsid w:val="00F50B2B"/>
    <w:rsid w:val="00F54D1C"/>
    <w:rsid w:val="00F62861"/>
    <w:rsid w:val="00F634A4"/>
    <w:rsid w:val="00F65375"/>
    <w:rsid w:val="00F6709D"/>
    <w:rsid w:val="00F71327"/>
    <w:rsid w:val="00F7279D"/>
    <w:rsid w:val="00F806A3"/>
    <w:rsid w:val="00F80E65"/>
    <w:rsid w:val="00F82406"/>
    <w:rsid w:val="00F83C3D"/>
    <w:rsid w:val="00F84866"/>
    <w:rsid w:val="00F85810"/>
    <w:rsid w:val="00F90283"/>
    <w:rsid w:val="00F93B41"/>
    <w:rsid w:val="00F97804"/>
    <w:rsid w:val="00F97E0D"/>
    <w:rsid w:val="00FA02C9"/>
    <w:rsid w:val="00FA11E9"/>
    <w:rsid w:val="00FA35F5"/>
    <w:rsid w:val="00FB2D8C"/>
    <w:rsid w:val="00FB2FAF"/>
    <w:rsid w:val="00FB5766"/>
    <w:rsid w:val="00FB6227"/>
    <w:rsid w:val="00FC1979"/>
    <w:rsid w:val="00FC1FCB"/>
    <w:rsid w:val="00FC2064"/>
    <w:rsid w:val="00FC2819"/>
    <w:rsid w:val="00FC3116"/>
    <w:rsid w:val="00FD3D3A"/>
    <w:rsid w:val="00FE208E"/>
    <w:rsid w:val="00FE7627"/>
    <w:rsid w:val="00FF3057"/>
    <w:rsid w:val="00FF4575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1FADE93-6150-48FD-BA20-34A43D82C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3D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5E4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65E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2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260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1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4FE"/>
  </w:style>
  <w:style w:type="paragraph" w:styleId="Footer">
    <w:name w:val="footer"/>
    <w:basedOn w:val="Normal"/>
    <w:link w:val="FooterChar"/>
    <w:uiPriority w:val="99"/>
    <w:unhideWhenUsed/>
    <w:rsid w:val="00ED1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4FE"/>
  </w:style>
  <w:style w:type="table" w:styleId="TableGrid">
    <w:name w:val="Table Grid"/>
    <w:basedOn w:val="TableNormal"/>
    <w:uiPriority w:val="59"/>
    <w:rsid w:val="003663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7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9F956-865A-464E-91A2-0C53078F8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College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rocco</dc:creator>
  <cp:lastModifiedBy>Danessa E. Stevens</cp:lastModifiedBy>
  <cp:revision>2</cp:revision>
  <cp:lastPrinted>2020-09-16T15:32:00Z</cp:lastPrinted>
  <dcterms:created xsi:type="dcterms:W3CDTF">2020-09-24T18:11:00Z</dcterms:created>
  <dcterms:modified xsi:type="dcterms:W3CDTF">2020-09-24T18:11:00Z</dcterms:modified>
</cp:coreProperties>
</file>